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3AA56" w14:textId="77777777" w:rsidR="00842A65" w:rsidRPr="0003491E" w:rsidRDefault="00842A65" w:rsidP="00842A6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DEA6768" w14:textId="6B114F5C" w:rsidR="00EB0999" w:rsidRPr="0003491E" w:rsidRDefault="00EB0999" w:rsidP="00BD5B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I</w:t>
      </w:r>
      <w:r w:rsidR="00765258">
        <w:rPr>
          <w:rFonts w:ascii="Times New Roman" w:hAnsi="Times New Roman" w:cs="Times New Roman"/>
          <w:b/>
          <w:sz w:val="24"/>
          <w:szCs w:val="24"/>
        </w:rPr>
        <w:t>N</w:t>
      </w:r>
      <w:bookmarkStart w:id="0" w:name="_GoBack"/>
      <w:bookmarkEnd w:id="0"/>
      <w:r w:rsidRPr="0003491E">
        <w:rPr>
          <w:rFonts w:ascii="Times New Roman" w:hAnsi="Times New Roman" w:cs="Times New Roman"/>
          <w:b/>
          <w:sz w:val="24"/>
          <w:szCs w:val="24"/>
        </w:rPr>
        <w:t>DIAN INSTITUTE OF TECHNOLOGY ROORKEE</w:t>
      </w:r>
    </w:p>
    <w:p w14:paraId="148DC32C" w14:textId="77777777" w:rsidR="00EB0999" w:rsidRPr="0003491E" w:rsidRDefault="00EB0999" w:rsidP="00BD5B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 xml:space="preserve">Application for </w:t>
      </w:r>
      <w:r w:rsidR="008E539F">
        <w:rPr>
          <w:rFonts w:ascii="Times New Roman" w:hAnsi="Times New Roman" w:cs="Times New Roman"/>
          <w:b/>
          <w:sz w:val="24"/>
          <w:szCs w:val="24"/>
        </w:rPr>
        <w:t>Clearance of P</w:t>
      </w:r>
      <w:r w:rsidR="00325011">
        <w:rPr>
          <w:rFonts w:ascii="Times New Roman" w:hAnsi="Times New Roman" w:cs="Times New Roman"/>
          <w:b/>
          <w:sz w:val="24"/>
          <w:szCs w:val="24"/>
        </w:rPr>
        <w:t>robation</w:t>
      </w:r>
      <w:r w:rsidR="004150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D0F34">
        <w:rPr>
          <w:rFonts w:ascii="Times New Roman" w:hAnsi="Times New Roman" w:cs="Times New Roman"/>
          <w:b/>
          <w:sz w:val="24"/>
          <w:szCs w:val="24"/>
        </w:rPr>
        <w:t xml:space="preserve">of Assistant </w:t>
      </w:r>
      <w:r w:rsidR="001D0F34" w:rsidRPr="00DF21E7">
        <w:rPr>
          <w:rFonts w:ascii="Times New Roman" w:hAnsi="Times New Roman" w:cs="Times New Roman"/>
          <w:b/>
          <w:sz w:val="24"/>
          <w:szCs w:val="24"/>
        </w:rPr>
        <w:t>Professor</w:t>
      </w:r>
      <w:r w:rsidR="00DF21E7" w:rsidRPr="00DF21E7">
        <w:rPr>
          <w:rFonts w:ascii="Times New Roman" w:hAnsi="Times New Roman" w:cs="Times New Roman"/>
          <w:b/>
          <w:sz w:val="24"/>
          <w:szCs w:val="24"/>
        </w:rPr>
        <w:t>/ AGP-II to AGP-I</w:t>
      </w:r>
      <w:r w:rsidR="00DF21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851FEA" w14:textId="77777777" w:rsidR="00A96E9E" w:rsidRDefault="00A96E9E" w:rsidP="00842A6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538"/>
        <w:gridCol w:w="2430"/>
        <w:gridCol w:w="2340"/>
        <w:gridCol w:w="2610"/>
      </w:tblGrid>
      <w:tr w:rsidR="004150DA" w14:paraId="2C7DA93E" w14:textId="77777777" w:rsidTr="00D87644">
        <w:tc>
          <w:tcPr>
            <w:tcW w:w="9918" w:type="dxa"/>
            <w:gridSpan w:val="4"/>
          </w:tcPr>
          <w:p w14:paraId="17261EF0" w14:textId="77777777" w:rsidR="004150DA" w:rsidRPr="004150DA" w:rsidRDefault="004150DA" w:rsidP="004150D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50DA">
              <w:rPr>
                <w:rFonts w:ascii="Times New Roman" w:hAnsi="Times New Roman" w:cs="Times New Roman"/>
                <w:b/>
                <w:sz w:val="24"/>
                <w:szCs w:val="24"/>
              </w:rPr>
              <w:t>Personal details</w:t>
            </w:r>
          </w:p>
        </w:tc>
      </w:tr>
      <w:tr w:rsidR="004150DA" w14:paraId="72AFF497" w14:textId="77777777" w:rsidTr="00E40424">
        <w:tc>
          <w:tcPr>
            <w:tcW w:w="2538" w:type="dxa"/>
          </w:tcPr>
          <w:p w14:paraId="6BD27102" w14:textId="77777777" w:rsidR="004150DA" w:rsidRP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50D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430" w:type="dxa"/>
          </w:tcPr>
          <w:p w14:paraId="0346507E" w14:textId="77777777" w:rsidR="004150DA" w:rsidRP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B8AA181" w14:textId="77777777" w:rsid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50DA">
              <w:rPr>
                <w:rFonts w:ascii="Times New Roman" w:hAnsi="Times New Roman" w:cs="Times New Roman"/>
                <w:sz w:val="24"/>
                <w:szCs w:val="24"/>
              </w:rPr>
              <w:t>Employee No.</w:t>
            </w:r>
          </w:p>
        </w:tc>
        <w:tc>
          <w:tcPr>
            <w:tcW w:w="2610" w:type="dxa"/>
            <w:tcBorders>
              <w:left w:val="single" w:sz="4" w:space="0" w:color="auto"/>
            </w:tcBorders>
          </w:tcPr>
          <w:p w14:paraId="5062A064" w14:textId="77777777" w:rsid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150DA" w14:paraId="122D41FC" w14:textId="77777777" w:rsidTr="00E40424">
        <w:tc>
          <w:tcPr>
            <w:tcW w:w="2538" w:type="dxa"/>
          </w:tcPr>
          <w:p w14:paraId="63474402" w14:textId="77777777" w:rsidR="004150DA" w:rsidRP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50DA">
              <w:rPr>
                <w:rFonts w:ascii="Times New Roman" w:hAnsi="Times New Roman" w:cs="Times New Roman"/>
                <w:sz w:val="24"/>
                <w:szCs w:val="24"/>
              </w:rPr>
              <w:t>Department/Centre</w:t>
            </w:r>
          </w:p>
        </w:tc>
        <w:tc>
          <w:tcPr>
            <w:tcW w:w="2430" w:type="dxa"/>
          </w:tcPr>
          <w:p w14:paraId="4008E402" w14:textId="77777777" w:rsidR="004150DA" w:rsidRP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01FEE0E" w14:textId="77777777" w:rsid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Date of Jo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 the Institute</w:t>
            </w:r>
          </w:p>
        </w:tc>
        <w:tc>
          <w:tcPr>
            <w:tcW w:w="2610" w:type="dxa"/>
            <w:tcBorders>
              <w:left w:val="single" w:sz="4" w:space="0" w:color="auto"/>
            </w:tcBorders>
          </w:tcPr>
          <w:p w14:paraId="53FC53F2" w14:textId="77777777" w:rsid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150DA" w14:paraId="7460C960" w14:textId="77777777" w:rsidTr="00E40424">
        <w:tc>
          <w:tcPr>
            <w:tcW w:w="2538" w:type="dxa"/>
          </w:tcPr>
          <w:p w14:paraId="6D491691" w14:textId="77777777" w:rsidR="00F41F74" w:rsidRDefault="00F41F74" w:rsidP="00F41F7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) </w:t>
            </w:r>
            <w:r w:rsidR="00325011">
              <w:rPr>
                <w:rFonts w:ascii="Times New Roman" w:hAnsi="Times New Roman" w:cs="Times New Roman"/>
                <w:sz w:val="24"/>
                <w:szCs w:val="24"/>
              </w:rPr>
              <w:t>Basic pay</w:t>
            </w:r>
            <w:r w:rsidR="00E40424">
              <w:rPr>
                <w:rFonts w:ascii="Times New Roman" w:hAnsi="Times New Roman" w:cs="Times New Roman"/>
                <w:sz w:val="24"/>
                <w:szCs w:val="24"/>
              </w:rPr>
              <w:t xml:space="preserve"> with AGP</w:t>
            </w:r>
          </w:p>
          <w:p w14:paraId="27F3B775" w14:textId="77777777" w:rsidR="004150DA" w:rsidRPr="004150DA" w:rsidRDefault="00F41F74" w:rsidP="00F41F7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i) </w:t>
            </w:r>
            <w:r w:rsidR="0032501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4150DA">
              <w:rPr>
                <w:rFonts w:ascii="Times New Roman" w:hAnsi="Times New Roman" w:cs="Times New Roman"/>
                <w:sz w:val="24"/>
                <w:szCs w:val="24"/>
              </w:rPr>
              <w:t xml:space="preserve">otal emolu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 the date of joining</w:t>
            </w:r>
          </w:p>
        </w:tc>
        <w:tc>
          <w:tcPr>
            <w:tcW w:w="2430" w:type="dxa"/>
          </w:tcPr>
          <w:p w14:paraId="4BD1C3DE" w14:textId="77777777" w:rsidR="004150DA" w:rsidRP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4953F69C" w14:textId="77777777" w:rsidR="004150DA" w:rsidRDefault="00F41F74" w:rsidP="00F41F74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50DA">
              <w:rPr>
                <w:rFonts w:ascii="Times New Roman" w:hAnsi="Times New Roman" w:cs="Times New Roman"/>
                <w:sz w:val="24"/>
                <w:szCs w:val="24"/>
              </w:rPr>
              <w:t>Date on which Ph.D. degree was awarded</w:t>
            </w:r>
          </w:p>
        </w:tc>
        <w:tc>
          <w:tcPr>
            <w:tcW w:w="2610" w:type="dxa"/>
            <w:tcBorders>
              <w:left w:val="single" w:sz="4" w:space="0" w:color="auto"/>
            </w:tcBorders>
          </w:tcPr>
          <w:p w14:paraId="3528AC25" w14:textId="77777777" w:rsidR="004150DA" w:rsidRDefault="004150DA" w:rsidP="004150DA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9748C" w14:paraId="734C55B5" w14:textId="77777777" w:rsidTr="00E40424">
        <w:tc>
          <w:tcPr>
            <w:tcW w:w="2538" w:type="dxa"/>
          </w:tcPr>
          <w:p w14:paraId="401A6215" w14:textId="77777777" w:rsidR="0049748C" w:rsidRDefault="0049748C" w:rsidP="00F41F7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430" w:type="dxa"/>
          </w:tcPr>
          <w:p w14:paraId="4F31A35C" w14:textId="77777777" w:rsidR="0049748C" w:rsidRPr="004150DA" w:rsidRDefault="0049748C" w:rsidP="004150DA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3E54D132" w14:textId="77777777" w:rsidR="0049748C" w:rsidRPr="004150DA" w:rsidRDefault="0049748C" w:rsidP="00F41F7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no.</w:t>
            </w:r>
          </w:p>
        </w:tc>
        <w:tc>
          <w:tcPr>
            <w:tcW w:w="2610" w:type="dxa"/>
            <w:tcBorders>
              <w:left w:val="single" w:sz="4" w:space="0" w:color="auto"/>
            </w:tcBorders>
          </w:tcPr>
          <w:p w14:paraId="56EA3DA9" w14:textId="77777777" w:rsidR="0049748C" w:rsidRDefault="0049748C" w:rsidP="004150DA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280EE60" w14:textId="77777777" w:rsidR="004150DA" w:rsidRDefault="004150DA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3745A8D3" w14:textId="77777777" w:rsidR="00F41F74" w:rsidRDefault="00F41F74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38"/>
        <w:gridCol w:w="3870"/>
        <w:gridCol w:w="5310"/>
      </w:tblGrid>
      <w:tr w:rsidR="00D87644" w14:paraId="3A93CA65" w14:textId="77777777" w:rsidTr="00D87644">
        <w:tc>
          <w:tcPr>
            <w:tcW w:w="9918" w:type="dxa"/>
            <w:gridSpan w:val="3"/>
          </w:tcPr>
          <w:p w14:paraId="066A793A" w14:textId="77777777" w:rsidR="008A5390" w:rsidRDefault="008A5390" w:rsidP="00736233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DB95FFE" w14:textId="77777777" w:rsidR="00D87644" w:rsidRDefault="00F41F74" w:rsidP="00736233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r w:rsidR="0073623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st Post-Ph.D. experience </w:t>
            </w:r>
          </w:p>
          <w:p w14:paraId="0BA4566A" w14:textId="77777777" w:rsidR="00F41F74" w:rsidRDefault="00F41F74" w:rsidP="00854D27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te: This table may be </w:t>
            </w:r>
            <w:r w:rsidR="00854D27">
              <w:rPr>
                <w:rFonts w:ascii="Times New Roman" w:hAnsi="Times New Roman" w:cs="Times New Roman"/>
                <w:b/>
                <w:sz w:val="24"/>
                <w:szCs w:val="24"/>
              </w:rPr>
              <w:t>duplicate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pends on the requirement.</w:t>
            </w:r>
          </w:p>
        </w:tc>
      </w:tr>
      <w:tr w:rsidR="00D87644" w14:paraId="3A631434" w14:textId="77777777" w:rsidTr="00D87644">
        <w:tc>
          <w:tcPr>
            <w:tcW w:w="738" w:type="dxa"/>
          </w:tcPr>
          <w:p w14:paraId="52C84CC6" w14:textId="77777777" w:rsidR="00D87644" w:rsidRPr="004150DA" w:rsidRDefault="00D87644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70" w:type="dxa"/>
          </w:tcPr>
          <w:p w14:paraId="693617BA" w14:textId="77777777" w:rsidR="00D87644" w:rsidRPr="004150DA" w:rsidRDefault="00D87644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organization</w:t>
            </w:r>
          </w:p>
        </w:tc>
        <w:tc>
          <w:tcPr>
            <w:tcW w:w="5310" w:type="dxa"/>
          </w:tcPr>
          <w:p w14:paraId="5B392591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7644" w14:paraId="0808CFCA" w14:textId="77777777" w:rsidTr="00D87644">
        <w:tc>
          <w:tcPr>
            <w:tcW w:w="738" w:type="dxa"/>
          </w:tcPr>
          <w:p w14:paraId="060AD148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70" w:type="dxa"/>
          </w:tcPr>
          <w:p w14:paraId="680B6815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5310" w:type="dxa"/>
          </w:tcPr>
          <w:p w14:paraId="18A4DEEC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7644" w14:paraId="40FC8CD1" w14:textId="77777777" w:rsidTr="00D87644">
        <w:tc>
          <w:tcPr>
            <w:tcW w:w="738" w:type="dxa"/>
          </w:tcPr>
          <w:p w14:paraId="551839DF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870" w:type="dxa"/>
          </w:tcPr>
          <w:p w14:paraId="1D70F06A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Joining</w:t>
            </w:r>
          </w:p>
        </w:tc>
        <w:tc>
          <w:tcPr>
            <w:tcW w:w="5310" w:type="dxa"/>
          </w:tcPr>
          <w:p w14:paraId="10C3C22A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87644" w14:paraId="48E7FB13" w14:textId="77777777" w:rsidTr="00D87644">
        <w:tc>
          <w:tcPr>
            <w:tcW w:w="738" w:type="dxa"/>
          </w:tcPr>
          <w:p w14:paraId="33B2F34F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870" w:type="dxa"/>
          </w:tcPr>
          <w:p w14:paraId="732CFF2E" w14:textId="77777777" w:rsidR="00D87644" w:rsidRDefault="00736233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leaving</w:t>
            </w:r>
          </w:p>
        </w:tc>
        <w:tc>
          <w:tcPr>
            <w:tcW w:w="5310" w:type="dxa"/>
          </w:tcPr>
          <w:p w14:paraId="20466D9E" w14:textId="77777777" w:rsidR="00D87644" w:rsidRDefault="00D87644" w:rsidP="00D87644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36233" w14:paraId="114DE47B" w14:textId="77777777" w:rsidTr="00D87644">
        <w:tc>
          <w:tcPr>
            <w:tcW w:w="738" w:type="dxa"/>
          </w:tcPr>
          <w:p w14:paraId="0697D5FB" w14:textId="77777777" w:rsidR="00736233" w:rsidRDefault="00736233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870" w:type="dxa"/>
          </w:tcPr>
          <w:p w14:paraId="09F8BC01" w14:textId="77777777" w:rsidR="00736233" w:rsidRDefault="00736233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ry drawn per month</w:t>
            </w:r>
          </w:p>
        </w:tc>
        <w:tc>
          <w:tcPr>
            <w:tcW w:w="5310" w:type="dxa"/>
          </w:tcPr>
          <w:p w14:paraId="26512039" w14:textId="77777777" w:rsidR="00736233" w:rsidRDefault="00736233" w:rsidP="00D87644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54D27" w14:paraId="077526F0" w14:textId="77777777" w:rsidTr="00D87644">
        <w:tc>
          <w:tcPr>
            <w:tcW w:w="738" w:type="dxa"/>
          </w:tcPr>
          <w:p w14:paraId="7442F7E1" w14:textId="77777777" w:rsidR="00854D27" w:rsidRDefault="00854D27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870" w:type="dxa"/>
          </w:tcPr>
          <w:p w14:paraId="482C7197" w14:textId="77777777" w:rsidR="00854D27" w:rsidRDefault="00854D27" w:rsidP="00D8764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of the major outcome(s) such as papers, patents, on the basis of work done, if any</w:t>
            </w:r>
          </w:p>
        </w:tc>
        <w:tc>
          <w:tcPr>
            <w:tcW w:w="5310" w:type="dxa"/>
          </w:tcPr>
          <w:p w14:paraId="6C0E9BA0" w14:textId="77777777" w:rsidR="00854D27" w:rsidRDefault="00854D27" w:rsidP="00D87644">
            <w:pPr>
              <w:spacing w:line="264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463888D" w14:textId="77777777" w:rsidR="00736233" w:rsidRDefault="00736233" w:rsidP="0073623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97A4803" w14:textId="77777777" w:rsidR="00F41F74" w:rsidRDefault="00F41F74" w:rsidP="00F41F7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tails after joining IITR</w:t>
      </w:r>
    </w:p>
    <w:p w14:paraId="13297D2D" w14:textId="77777777" w:rsidR="00736233" w:rsidRPr="0003491E" w:rsidRDefault="00736233" w:rsidP="0073623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: </w:t>
      </w:r>
      <w:r>
        <w:rPr>
          <w:rFonts w:ascii="Times New Roman" w:hAnsi="Times New Roman" w:cs="Times New Roman"/>
          <w:sz w:val="24"/>
          <w:szCs w:val="24"/>
        </w:rPr>
        <w:t>Please provide data only for the period since joining IIT Roorkee.</w:t>
      </w:r>
    </w:p>
    <w:p w14:paraId="39B3D1E8" w14:textId="77777777" w:rsidR="00D87644" w:rsidRPr="0003491E" w:rsidRDefault="00D87644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428891B7" w14:textId="77777777" w:rsidR="00853563" w:rsidRDefault="000F3511" w:rsidP="00853563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1</w:t>
      </w:r>
      <w:r w:rsidR="00853563" w:rsidRPr="0003491E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F92C42" w:rsidRPr="0003491E">
        <w:rPr>
          <w:rFonts w:ascii="Times New Roman" w:hAnsi="Times New Roman" w:cs="Times New Roman"/>
          <w:b/>
          <w:sz w:val="24"/>
          <w:szCs w:val="24"/>
        </w:rPr>
        <w:t>Teaching</w:t>
      </w:r>
    </w:p>
    <w:p w14:paraId="0C4AEA8E" w14:textId="77777777" w:rsidR="009A6B89" w:rsidRPr="0003491E" w:rsidRDefault="009A6B89" w:rsidP="00853563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31151198" w14:textId="77777777" w:rsidR="00853563" w:rsidRPr="0003491E" w:rsidRDefault="00853563" w:rsidP="00853563">
      <w:pPr>
        <w:pStyle w:val="ListParagraph"/>
        <w:numPr>
          <w:ilvl w:val="0"/>
          <w:numId w:val="10"/>
        </w:numPr>
        <w:spacing w:after="0" w:line="264" w:lineRule="auto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Courses taught at UG level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43"/>
        <w:gridCol w:w="2790"/>
        <w:gridCol w:w="1890"/>
        <w:gridCol w:w="1620"/>
        <w:gridCol w:w="1620"/>
        <w:gridCol w:w="1350"/>
      </w:tblGrid>
      <w:tr w:rsidR="00EF2F0F" w:rsidRPr="0003491E" w14:paraId="4987F4A6" w14:textId="77777777" w:rsidTr="00EF2F0F">
        <w:tc>
          <w:tcPr>
            <w:tcW w:w="743" w:type="dxa"/>
          </w:tcPr>
          <w:p w14:paraId="1050BD0D" w14:textId="77777777" w:rsidR="00EF2F0F" w:rsidRPr="0003491E" w:rsidRDefault="00EF2F0F" w:rsidP="00034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. No.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0471647B" w14:textId="77777777" w:rsidR="00EF2F0F" w:rsidRPr="0003491E" w:rsidRDefault="00EF2F0F" w:rsidP="00034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Course No. &amp; Title</w:t>
            </w: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0D288479" w14:textId="77777777" w:rsidR="00EF2F0F" w:rsidRPr="0003491E" w:rsidRDefault="00EF2F0F" w:rsidP="00034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Core course/institute elect./program elect.</w:t>
            </w:r>
          </w:p>
        </w:tc>
        <w:tc>
          <w:tcPr>
            <w:tcW w:w="1620" w:type="dxa"/>
          </w:tcPr>
          <w:p w14:paraId="666EDBDD" w14:textId="77777777" w:rsidR="00EF2F0F" w:rsidRPr="0003491E" w:rsidRDefault="00EF2F0F" w:rsidP="00034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ize of the class</w:t>
            </w:r>
          </w:p>
        </w:tc>
        <w:tc>
          <w:tcPr>
            <w:tcW w:w="1620" w:type="dxa"/>
          </w:tcPr>
          <w:p w14:paraId="45F5992F" w14:textId="77777777" w:rsidR="00EF2F0F" w:rsidRPr="0003491E" w:rsidRDefault="00EF2F0F" w:rsidP="00034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Course score </w:t>
            </w:r>
          </w:p>
        </w:tc>
        <w:tc>
          <w:tcPr>
            <w:tcW w:w="1350" w:type="dxa"/>
          </w:tcPr>
          <w:p w14:paraId="7A026920" w14:textId="77777777" w:rsidR="00EF2F0F" w:rsidRPr="0003491E" w:rsidRDefault="00EF2F0F" w:rsidP="000349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Faculty score </w:t>
            </w:r>
          </w:p>
        </w:tc>
      </w:tr>
      <w:tr w:rsidR="00EF2F0F" w:rsidRPr="0003491E" w14:paraId="077FD0B5" w14:textId="77777777" w:rsidTr="00EF2F0F">
        <w:tc>
          <w:tcPr>
            <w:tcW w:w="743" w:type="dxa"/>
          </w:tcPr>
          <w:p w14:paraId="7FC1603D" w14:textId="77777777" w:rsidR="00EF2F0F" w:rsidRPr="0003491E" w:rsidRDefault="00674C46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3895FF7E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6D775E03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75E7FBF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F57702C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876FAC8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0F" w:rsidRPr="0003491E" w14:paraId="6AE1259B" w14:textId="77777777" w:rsidTr="00EF2F0F">
        <w:tc>
          <w:tcPr>
            <w:tcW w:w="743" w:type="dxa"/>
          </w:tcPr>
          <w:p w14:paraId="4D766195" w14:textId="77777777" w:rsidR="00EF2F0F" w:rsidRPr="0003491E" w:rsidRDefault="00674C46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518A62F3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4502EB9A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C155F4B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AF58CBF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92566AF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0F" w:rsidRPr="0003491E" w14:paraId="42F1FA9C" w14:textId="77777777" w:rsidTr="00EF2F0F">
        <w:tc>
          <w:tcPr>
            <w:tcW w:w="743" w:type="dxa"/>
          </w:tcPr>
          <w:p w14:paraId="5A6CA9F0" w14:textId="77777777" w:rsidR="00EF2F0F" w:rsidRPr="0003491E" w:rsidRDefault="00674C46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15C03521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09C2FDC5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88E2CAF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154FF4E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4D322FC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0F" w:rsidRPr="0003491E" w14:paraId="2B431139" w14:textId="77777777" w:rsidTr="00EF2F0F">
        <w:tc>
          <w:tcPr>
            <w:tcW w:w="743" w:type="dxa"/>
          </w:tcPr>
          <w:p w14:paraId="5827FD13" w14:textId="77777777" w:rsidR="00EF2F0F" w:rsidRPr="0003491E" w:rsidRDefault="00674C46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1124A9E8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4696E141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54C4864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A81ECA1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55FE78E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F87AFE" w14:textId="77777777" w:rsidR="00853563" w:rsidRDefault="00853563" w:rsidP="00853563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45934075" w14:textId="77777777" w:rsidR="00F41F74" w:rsidRPr="0003491E" w:rsidRDefault="00F41F74" w:rsidP="00853563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3D1CAEB5" w14:textId="77777777" w:rsidR="000F3511" w:rsidRPr="0003491E" w:rsidRDefault="00853563" w:rsidP="000F3511">
      <w:pPr>
        <w:pStyle w:val="ListParagraph"/>
        <w:numPr>
          <w:ilvl w:val="0"/>
          <w:numId w:val="10"/>
        </w:numPr>
        <w:spacing w:after="0" w:line="264" w:lineRule="auto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Courses taught at PG level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43"/>
        <w:gridCol w:w="2790"/>
        <w:gridCol w:w="1890"/>
        <w:gridCol w:w="1620"/>
        <w:gridCol w:w="1620"/>
        <w:gridCol w:w="1350"/>
      </w:tblGrid>
      <w:tr w:rsidR="00EF2F0F" w:rsidRPr="0003491E" w14:paraId="587D1AEF" w14:textId="77777777" w:rsidTr="00EF2F0F">
        <w:tc>
          <w:tcPr>
            <w:tcW w:w="743" w:type="dxa"/>
          </w:tcPr>
          <w:p w14:paraId="1067264E" w14:textId="77777777" w:rsidR="00EF2F0F" w:rsidRPr="0003491E" w:rsidRDefault="00EF2F0F" w:rsidP="00BD0A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. No.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60353BED" w14:textId="77777777" w:rsidR="00EF2F0F" w:rsidRPr="0003491E" w:rsidRDefault="00EF2F0F" w:rsidP="00BD0A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Course No. &amp; Title</w:t>
            </w: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7548D8C6" w14:textId="77777777" w:rsidR="00EF2F0F" w:rsidRPr="0003491E" w:rsidRDefault="00EF2F0F" w:rsidP="00BD0A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Core course/ institute elect./ program elect.</w:t>
            </w:r>
          </w:p>
        </w:tc>
        <w:tc>
          <w:tcPr>
            <w:tcW w:w="1620" w:type="dxa"/>
          </w:tcPr>
          <w:p w14:paraId="06B1106E" w14:textId="77777777" w:rsidR="00EF2F0F" w:rsidRPr="0003491E" w:rsidRDefault="00EF2F0F" w:rsidP="00BD0A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ize of the class</w:t>
            </w:r>
          </w:p>
        </w:tc>
        <w:tc>
          <w:tcPr>
            <w:tcW w:w="1620" w:type="dxa"/>
          </w:tcPr>
          <w:p w14:paraId="51D00009" w14:textId="77777777" w:rsidR="00EF2F0F" w:rsidRPr="0003491E" w:rsidRDefault="00EF2F0F" w:rsidP="00BD0A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Course score </w:t>
            </w:r>
          </w:p>
        </w:tc>
        <w:tc>
          <w:tcPr>
            <w:tcW w:w="1350" w:type="dxa"/>
          </w:tcPr>
          <w:p w14:paraId="339E3C53" w14:textId="77777777" w:rsidR="00EF2F0F" w:rsidRPr="0003491E" w:rsidRDefault="00EF2F0F" w:rsidP="00BD0A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Faculty score </w:t>
            </w:r>
          </w:p>
        </w:tc>
      </w:tr>
      <w:tr w:rsidR="00EF2F0F" w:rsidRPr="0003491E" w14:paraId="43A55250" w14:textId="77777777" w:rsidTr="00EF2F0F">
        <w:tc>
          <w:tcPr>
            <w:tcW w:w="743" w:type="dxa"/>
          </w:tcPr>
          <w:p w14:paraId="527F3A69" w14:textId="77777777" w:rsidR="00EF2F0F" w:rsidRPr="0003491E" w:rsidRDefault="00674C46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75F0A416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2BD3C6F2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683FB91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056D8B8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EC4EC2D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0F" w:rsidRPr="0003491E" w14:paraId="623F5277" w14:textId="77777777" w:rsidTr="00EF2F0F">
        <w:tc>
          <w:tcPr>
            <w:tcW w:w="743" w:type="dxa"/>
          </w:tcPr>
          <w:p w14:paraId="3853AA58" w14:textId="77777777" w:rsidR="00EF2F0F" w:rsidRPr="0003491E" w:rsidRDefault="00674C46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7CBABF4B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23498B78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77851BC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DE47CA7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18EE6F7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0F" w:rsidRPr="0003491E" w14:paraId="2037372F" w14:textId="77777777" w:rsidTr="00EF2F0F">
        <w:tc>
          <w:tcPr>
            <w:tcW w:w="743" w:type="dxa"/>
          </w:tcPr>
          <w:p w14:paraId="324B9D0A" w14:textId="77777777" w:rsidR="00EF2F0F" w:rsidRPr="0003491E" w:rsidRDefault="00674C46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19D4469A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7FA53DBC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13E538E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F18249C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C414D16" w14:textId="77777777" w:rsidR="00EF2F0F" w:rsidRPr="0003491E" w:rsidRDefault="00EF2F0F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F74" w:rsidRPr="0003491E" w14:paraId="52948751" w14:textId="77777777" w:rsidTr="00EF2F0F">
        <w:tc>
          <w:tcPr>
            <w:tcW w:w="743" w:type="dxa"/>
          </w:tcPr>
          <w:p w14:paraId="014CD906" w14:textId="77777777" w:rsidR="00F41F74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7C2E7193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1CC80FAA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20DA421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05E68BF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0E52A4C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F74" w:rsidRPr="0003491E" w14:paraId="6163EBA2" w14:textId="77777777" w:rsidTr="00EF2F0F">
        <w:tc>
          <w:tcPr>
            <w:tcW w:w="743" w:type="dxa"/>
          </w:tcPr>
          <w:p w14:paraId="271802DF" w14:textId="77777777" w:rsidR="00F41F74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790" w:type="dxa"/>
            <w:tcBorders>
              <w:right w:val="single" w:sz="4" w:space="0" w:color="auto"/>
            </w:tcBorders>
          </w:tcPr>
          <w:p w14:paraId="5F32F3AF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40BB7623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2AFF654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6389D7A5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A22BAC5" w14:textId="77777777" w:rsidR="00F41F74" w:rsidRPr="0003491E" w:rsidRDefault="00F41F74" w:rsidP="002757FD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539E69" w14:textId="77777777" w:rsidR="000F3511" w:rsidRPr="0003491E" w:rsidRDefault="000F3511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0FF105F4" w14:textId="77777777" w:rsidR="00CA2F66" w:rsidRDefault="00CA2F66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2C7E1305" w14:textId="77777777" w:rsidR="00F41F74" w:rsidRDefault="00F41F74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7BAC7530" w14:textId="77777777" w:rsidR="00F41F74" w:rsidRDefault="00F41F74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2218B27E" w14:textId="77777777" w:rsidR="00F41F74" w:rsidRPr="0003491E" w:rsidRDefault="00F41F74" w:rsidP="000F3511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28844F96" w14:textId="77777777" w:rsidR="002B0BAD" w:rsidRPr="0003491E" w:rsidRDefault="0057459A" w:rsidP="00626D75">
      <w:pPr>
        <w:pStyle w:val="ListParagraph"/>
        <w:numPr>
          <w:ilvl w:val="0"/>
          <w:numId w:val="10"/>
        </w:numPr>
        <w:spacing w:after="0" w:line="264" w:lineRule="auto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egr. M.Tech./IDD/</w:t>
      </w:r>
      <w:r w:rsidR="002B0BAD" w:rsidRPr="0003491E">
        <w:rPr>
          <w:rFonts w:ascii="Times New Roman" w:hAnsi="Times New Roman" w:cs="Times New Roman"/>
          <w:b/>
          <w:sz w:val="24"/>
          <w:szCs w:val="24"/>
        </w:rPr>
        <w:t>M. Tech. thesis supervised</w:t>
      </w:r>
      <w:r>
        <w:rPr>
          <w:rFonts w:ascii="Times New Roman" w:hAnsi="Times New Roman" w:cs="Times New Roman"/>
          <w:b/>
          <w:sz w:val="24"/>
          <w:szCs w:val="24"/>
        </w:rPr>
        <w:t>/under supervision</w:t>
      </w:r>
      <w:r w:rsidR="002B0BAD" w:rsidRPr="0003491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712"/>
        <w:gridCol w:w="2602"/>
        <w:gridCol w:w="803"/>
        <w:gridCol w:w="3615"/>
        <w:gridCol w:w="1942"/>
      </w:tblGrid>
      <w:tr w:rsidR="0057459A" w:rsidRPr="0003491E" w14:paraId="4359275F" w14:textId="77777777" w:rsidTr="00A96E9E">
        <w:tc>
          <w:tcPr>
            <w:tcW w:w="712" w:type="dxa"/>
          </w:tcPr>
          <w:p w14:paraId="76EDEFBA" w14:textId="77777777" w:rsidR="0057459A" w:rsidRPr="0003491E" w:rsidRDefault="0057459A" w:rsidP="00C20385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203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. No.</w:t>
            </w:r>
          </w:p>
        </w:tc>
        <w:tc>
          <w:tcPr>
            <w:tcW w:w="2602" w:type="dxa"/>
          </w:tcPr>
          <w:p w14:paraId="2112A24A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Name of the student</w:t>
            </w:r>
          </w:p>
        </w:tc>
        <w:tc>
          <w:tcPr>
            <w:tcW w:w="803" w:type="dxa"/>
          </w:tcPr>
          <w:p w14:paraId="62E8C420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3615" w:type="dxa"/>
            <w:tcBorders>
              <w:right w:val="single" w:sz="4" w:space="0" w:color="auto"/>
            </w:tcBorders>
          </w:tcPr>
          <w:p w14:paraId="16B8F843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Title of the thesis</w:t>
            </w:r>
          </w:p>
        </w:tc>
        <w:tc>
          <w:tcPr>
            <w:tcW w:w="1942" w:type="dxa"/>
            <w:tcBorders>
              <w:left w:val="single" w:sz="4" w:space="0" w:color="auto"/>
            </w:tcBorders>
          </w:tcPr>
          <w:p w14:paraId="5118E6C0" w14:textId="77777777" w:rsidR="0057459A" w:rsidRPr="0003491E" w:rsidRDefault="0057459A" w:rsidP="00D04090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ingly/ Jointly</w:t>
            </w:r>
            <w:r w:rsidR="002C12FC">
              <w:rPr>
                <w:rFonts w:ascii="Times New Roman" w:hAnsi="Times New Roman" w:cs="Times New Roman"/>
                <w:sz w:val="24"/>
                <w:szCs w:val="24"/>
              </w:rPr>
              <w:t xml:space="preserve"> Supervised </w:t>
            </w:r>
          </w:p>
        </w:tc>
      </w:tr>
      <w:tr w:rsidR="0057459A" w:rsidRPr="0003491E" w14:paraId="504BDF3F" w14:textId="77777777" w:rsidTr="00A96E9E">
        <w:tc>
          <w:tcPr>
            <w:tcW w:w="712" w:type="dxa"/>
          </w:tcPr>
          <w:p w14:paraId="4E483643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02" w:type="dxa"/>
          </w:tcPr>
          <w:p w14:paraId="43567E82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dxa"/>
          </w:tcPr>
          <w:p w14:paraId="684016B8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5" w:type="dxa"/>
            <w:tcBorders>
              <w:right w:val="single" w:sz="4" w:space="0" w:color="auto"/>
            </w:tcBorders>
          </w:tcPr>
          <w:p w14:paraId="7DB47458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2" w:type="dxa"/>
            <w:tcBorders>
              <w:left w:val="single" w:sz="4" w:space="0" w:color="auto"/>
            </w:tcBorders>
          </w:tcPr>
          <w:p w14:paraId="0EE05C91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459A" w:rsidRPr="0003491E" w14:paraId="404110B5" w14:textId="77777777" w:rsidTr="00A96E9E">
        <w:tc>
          <w:tcPr>
            <w:tcW w:w="712" w:type="dxa"/>
          </w:tcPr>
          <w:p w14:paraId="09C0530D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02" w:type="dxa"/>
          </w:tcPr>
          <w:p w14:paraId="323EC110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dxa"/>
          </w:tcPr>
          <w:p w14:paraId="2C814427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5" w:type="dxa"/>
            <w:tcBorders>
              <w:right w:val="single" w:sz="4" w:space="0" w:color="auto"/>
            </w:tcBorders>
          </w:tcPr>
          <w:p w14:paraId="76204EA0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2" w:type="dxa"/>
            <w:tcBorders>
              <w:left w:val="single" w:sz="4" w:space="0" w:color="auto"/>
            </w:tcBorders>
          </w:tcPr>
          <w:p w14:paraId="507554BF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459A" w:rsidRPr="0003491E" w14:paraId="08200B12" w14:textId="77777777" w:rsidTr="00A96E9E">
        <w:tc>
          <w:tcPr>
            <w:tcW w:w="712" w:type="dxa"/>
          </w:tcPr>
          <w:p w14:paraId="1B2ACA1F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2" w:type="dxa"/>
          </w:tcPr>
          <w:p w14:paraId="5398BCFC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dxa"/>
          </w:tcPr>
          <w:p w14:paraId="2596F274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5" w:type="dxa"/>
            <w:tcBorders>
              <w:right w:val="single" w:sz="4" w:space="0" w:color="auto"/>
            </w:tcBorders>
          </w:tcPr>
          <w:p w14:paraId="2AE01CFD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2" w:type="dxa"/>
            <w:tcBorders>
              <w:left w:val="single" w:sz="4" w:space="0" w:color="auto"/>
            </w:tcBorders>
          </w:tcPr>
          <w:p w14:paraId="72C4EF5F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F74" w:rsidRPr="0003491E" w14:paraId="69726456" w14:textId="77777777" w:rsidTr="00A96E9E">
        <w:tc>
          <w:tcPr>
            <w:tcW w:w="712" w:type="dxa"/>
          </w:tcPr>
          <w:p w14:paraId="5055793F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02" w:type="dxa"/>
          </w:tcPr>
          <w:p w14:paraId="7A193934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dxa"/>
          </w:tcPr>
          <w:p w14:paraId="34B47F7F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5" w:type="dxa"/>
            <w:tcBorders>
              <w:right w:val="single" w:sz="4" w:space="0" w:color="auto"/>
            </w:tcBorders>
          </w:tcPr>
          <w:p w14:paraId="0B8BEB81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2" w:type="dxa"/>
            <w:tcBorders>
              <w:left w:val="single" w:sz="4" w:space="0" w:color="auto"/>
            </w:tcBorders>
          </w:tcPr>
          <w:p w14:paraId="11D66877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F74" w:rsidRPr="0003491E" w14:paraId="7AD5A263" w14:textId="77777777" w:rsidTr="00A96E9E">
        <w:tc>
          <w:tcPr>
            <w:tcW w:w="712" w:type="dxa"/>
          </w:tcPr>
          <w:p w14:paraId="64801F8A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02" w:type="dxa"/>
          </w:tcPr>
          <w:p w14:paraId="2246EB58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dxa"/>
          </w:tcPr>
          <w:p w14:paraId="15BF4C43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15" w:type="dxa"/>
            <w:tcBorders>
              <w:right w:val="single" w:sz="4" w:space="0" w:color="auto"/>
            </w:tcBorders>
          </w:tcPr>
          <w:p w14:paraId="66DD7024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2" w:type="dxa"/>
            <w:tcBorders>
              <w:left w:val="single" w:sz="4" w:space="0" w:color="auto"/>
            </w:tcBorders>
          </w:tcPr>
          <w:p w14:paraId="5824120F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C3A11B" w14:textId="77777777" w:rsidR="00445E0E" w:rsidRPr="0003491E" w:rsidRDefault="00445E0E" w:rsidP="00C057F3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14:paraId="1C086D71" w14:textId="77777777" w:rsidR="002B0BAD" w:rsidRPr="0003491E" w:rsidRDefault="00CE4385" w:rsidP="001E3A69">
      <w:pPr>
        <w:pStyle w:val="ListParagraph"/>
        <w:numPr>
          <w:ilvl w:val="0"/>
          <w:numId w:val="10"/>
        </w:numPr>
        <w:spacing w:after="0" w:line="264" w:lineRule="auto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Intgr. M.Sc.</w:t>
      </w:r>
      <w:r w:rsidR="00674C46">
        <w:rPr>
          <w:rFonts w:ascii="Times New Roman" w:hAnsi="Times New Roman" w:cs="Times New Roman"/>
          <w:b/>
          <w:sz w:val="24"/>
          <w:szCs w:val="24"/>
        </w:rPr>
        <w:t>IDD/</w:t>
      </w:r>
      <w:r w:rsidRPr="0003491E">
        <w:rPr>
          <w:rFonts w:ascii="Times New Roman" w:hAnsi="Times New Roman" w:cs="Times New Roman"/>
          <w:b/>
          <w:sz w:val="24"/>
          <w:szCs w:val="24"/>
        </w:rPr>
        <w:t>/</w:t>
      </w:r>
      <w:r w:rsidR="002B0BAD" w:rsidRPr="0003491E">
        <w:rPr>
          <w:rFonts w:ascii="Times New Roman" w:hAnsi="Times New Roman" w:cs="Times New Roman"/>
          <w:b/>
          <w:sz w:val="24"/>
          <w:szCs w:val="24"/>
        </w:rPr>
        <w:t>M. Sc./UG project supervised</w:t>
      </w:r>
      <w:r w:rsidR="000636F1">
        <w:rPr>
          <w:rFonts w:ascii="Times New Roman" w:hAnsi="Times New Roman" w:cs="Times New Roman"/>
          <w:b/>
          <w:sz w:val="24"/>
          <w:szCs w:val="24"/>
        </w:rPr>
        <w:t xml:space="preserve">/under supervision 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165"/>
        <w:gridCol w:w="2320"/>
        <w:gridCol w:w="799"/>
        <w:gridCol w:w="3449"/>
        <w:gridCol w:w="1941"/>
      </w:tblGrid>
      <w:tr w:rsidR="0057459A" w:rsidRPr="0003491E" w14:paraId="451BE39B" w14:textId="77777777" w:rsidTr="0057459A">
        <w:tc>
          <w:tcPr>
            <w:tcW w:w="1200" w:type="dxa"/>
          </w:tcPr>
          <w:p w14:paraId="0A5B396F" w14:textId="77777777" w:rsidR="0057459A" w:rsidRPr="0003491E" w:rsidRDefault="0057459A" w:rsidP="00C203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203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. No.</w:t>
            </w:r>
          </w:p>
        </w:tc>
        <w:tc>
          <w:tcPr>
            <w:tcW w:w="2403" w:type="dxa"/>
          </w:tcPr>
          <w:p w14:paraId="68B6FF55" w14:textId="77777777" w:rsidR="0057459A" w:rsidRPr="0003491E" w:rsidRDefault="0057459A" w:rsidP="00156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Name of the student</w:t>
            </w:r>
          </w:p>
        </w:tc>
        <w:tc>
          <w:tcPr>
            <w:tcW w:w="806" w:type="dxa"/>
          </w:tcPr>
          <w:p w14:paraId="4F6E5FEE" w14:textId="77777777" w:rsidR="0057459A" w:rsidRPr="0003491E" w:rsidRDefault="0057459A" w:rsidP="00156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Year </w:t>
            </w:r>
          </w:p>
        </w:tc>
        <w:tc>
          <w:tcPr>
            <w:tcW w:w="3601" w:type="dxa"/>
            <w:tcBorders>
              <w:right w:val="single" w:sz="4" w:space="0" w:color="auto"/>
            </w:tcBorders>
          </w:tcPr>
          <w:p w14:paraId="5863178F" w14:textId="77777777" w:rsidR="0057459A" w:rsidRPr="0003491E" w:rsidRDefault="0057459A" w:rsidP="00156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Title of the project</w:t>
            </w: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6C8BAA94" w14:textId="77777777" w:rsidR="0057459A" w:rsidRPr="0003491E" w:rsidRDefault="0057459A" w:rsidP="001567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ingly/ Jointly</w:t>
            </w:r>
            <w:r w:rsidR="00611C7A">
              <w:rPr>
                <w:rFonts w:ascii="Times New Roman" w:hAnsi="Times New Roman" w:cs="Times New Roman"/>
                <w:sz w:val="24"/>
                <w:szCs w:val="24"/>
              </w:rPr>
              <w:t xml:space="preserve"> Supervised</w:t>
            </w:r>
          </w:p>
        </w:tc>
      </w:tr>
      <w:tr w:rsidR="0057459A" w:rsidRPr="0003491E" w14:paraId="26CBA3CB" w14:textId="77777777" w:rsidTr="0057459A">
        <w:tc>
          <w:tcPr>
            <w:tcW w:w="1200" w:type="dxa"/>
          </w:tcPr>
          <w:p w14:paraId="59F78441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03" w:type="dxa"/>
          </w:tcPr>
          <w:p w14:paraId="07998E61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28F7CDC5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1" w:type="dxa"/>
            <w:tcBorders>
              <w:right w:val="single" w:sz="4" w:space="0" w:color="auto"/>
            </w:tcBorders>
          </w:tcPr>
          <w:p w14:paraId="459DD0B0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525BCCC6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459A" w:rsidRPr="0003491E" w14:paraId="6BAF28A7" w14:textId="77777777" w:rsidTr="0057459A">
        <w:tc>
          <w:tcPr>
            <w:tcW w:w="1200" w:type="dxa"/>
          </w:tcPr>
          <w:p w14:paraId="6D5770BE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03" w:type="dxa"/>
          </w:tcPr>
          <w:p w14:paraId="4E8D2C99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18F4C1ED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1" w:type="dxa"/>
            <w:tcBorders>
              <w:right w:val="single" w:sz="4" w:space="0" w:color="auto"/>
            </w:tcBorders>
          </w:tcPr>
          <w:p w14:paraId="00C05A7F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6E5C72DB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459A" w:rsidRPr="0003491E" w14:paraId="7B46FE02" w14:textId="77777777" w:rsidTr="0057459A">
        <w:tc>
          <w:tcPr>
            <w:tcW w:w="1200" w:type="dxa"/>
          </w:tcPr>
          <w:p w14:paraId="39B78608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03" w:type="dxa"/>
          </w:tcPr>
          <w:p w14:paraId="509DA205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4A5D6DBC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1" w:type="dxa"/>
            <w:tcBorders>
              <w:right w:val="single" w:sz="4" w:space="0" w:color="auto"/>
            </w:tcBorders>
          </w:tcPr>
          <w:p w14:paraId="7D47AFEB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4234B66B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459A" w:rsidRPr="0003491E" w14:paraId="0E86F367" w14:textId="77777777" w:rsidTr="0057459A">
        <w:tc>
          <w:tcPr>
            <w:tcW w:w="1200" w:type="dxa"/>
          </w:tcPr>
          <w:p w14:paraId="6D8B9C71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03" w:type="dxa"/>
          </w:tcPr>
          <w:p w14:paraId="1FFD95DC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5E6AE7AC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1" w:type="dxa"/>
            <w:tcBorders>
              <w:right w:val="single" w:sz="4" w:space="0" w:color="auto"/>
            </w:tcBorders>
          </w:tcPr>
          <w:p w14:paraId="464687A7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1ACEE72A" w14:textId="77777777" w:rsidR="0057459A" w:rsidRPr="0003491E" w:rsidRDefault="0057459A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F74" w:rsidRPr="0003491E" w14:paraId="674FD96B" w14:textId="77777777" w:rsidTr="0057459A">
        <w:tc>
          <w:tcPr>
            <w:tcW w:w="1200" w:type="dxa"/>
          </w:tcPr>
          <w:p w14:paraId="6A347249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03" w:type="dxa"/>
          </w:tcPr>
          <w:p w14:paraId="79113960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24D3166E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1" w:type="dxa"/>
            <w:tcBorders>
              <w:right w:val="single" w:sz="4" w:space="0" w:color="auto"/>
            </w:tcBorders>
          </w:tcPr>
          <w:p w14:paraId="51104BDB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793AFEDA" w14:textId="77777777" w:rsidR="00F41F74" w:rsidRPr="0003491E" w:rsidRDefault="00F41F74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54D12F" w14:textId="77777777" w:rsidR="007C15DF" w:rsidRPr="0003491E" w:rsidRDefault="007C15DF" w:rsidP="007C15DF">
      <w:pPr>
        <w:spacing w:after="0" w:line="264" w:lineRule="auto"/>
        <w:rPr>
          <w:rFonts w:ascii="Times New Roman" w:hAnsi="Times New Roman" w:cs="Times New Roman"/>
          <w:bCs/>
          <w:sz w:val="24"/>
          <w:szCs w:val="24"/>
        </w:rPr>
      </w:pPr>
    </w:p>
    <w:p w14:paraId="39E9E6D2" w14:textId="77777777" w:rsidR="00CA2F66" w:rsidRDefault="00CA2F66" w:rsidP="007C15DF">
      <w:pPr>
        <w:spacing w:after="0" w:line="264" w:lineRule="auto"/>
        <w:rPr>
          <w:rFonts w:ascii="Times New Roman" w:hAnsi="Times New Roman" w:cs="Times New Roman"/>
          <w:bCs/>
          <w:sz w:val="24"/>
          <w:szCs w:val="24"/>
        </w:rPr>
      </w:pPr>
    </w:p>
    <w:p w14:paraId="5D48CBBF" w14:textId="77777777" w:rsidR="007C15DF" w:rsidRDefault="007C15DF" w:rsidP="00A132F1">
      <w:pPr>
        <w:pStyle w:val="ListParagraph"/>
        <w:numPr>
          <w:ilvl w:val="0"/>
          <w:numId w:val="10"/>
        </w:numPr>
        <w:spacing w:after="0" w:line="264" w:lineRule="auto"/>
        <w:ind w:left="540" w:right="-90" w:hanging="540"/>
        <w:rPr>
          <w:rFonts w:ascii="Times New Roman" w:hAnsi="Times New Roman" w:cs="Times New Roman"/>
          <w:b/>
          <w:bCs/>
          <w:sz w:val="24"/>
          <w:szCs w:val="24"/>
        </w:rPr>
      </w:pPr>
      <w:r w:rsidRPr="0003491E">
        <w:rPr>
          <w:rFonts w:ascii="Times New Roman" w:hAnsi="Times New Roman" w:cs="Times New Roman"/>
          <w:b/>
          <w:bCs/>
          <w:sz w:val="24"/>
          <w:szCs w:val="24"/>
        </w:rPr>
        <w:t>Development of new courses/study material, development of online and video resources etc.</w:t>
      </w:r>
    </w:p>
    <w:p w14:paraId="4CBD46D6" w14:textId="77777777" w:rsidR="00A132F1" w:rsidRPr="0003491E" w:rsidRDefault="00A132F1" w:rsidP="00A132F1">
      <w:pPr>
        <w:pStyle w:val="ListParagraph"/>
        <w:spacing w:after="0" w:line="264" w:lineRule="auto"/>
        <w:ind w:left="540" w:right="-90"/>
        <w:rPr>
          <w:rFonts w:ascii="Times New Roman" w:hAnsi="Times New Roman" w:cs="Times New Roman"/>
          <w:b/>
          <w:bCs/>
          <w:sz w:val="24"/>
          <w:szCs w:val="24"/>
        </w:rPr>
      </w:pPr>
    </w:p>
    <w:p w14:paraId="14536187" w14:textId="77777777" w:rsidR="007C15DF" w:rsidRPr="0003491E" w:rsidRDefault="007C15DF" w:rsidP="00A132F1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1.</w:t>
      </w:r>
    </w:p>
    <w:p w14:paraId="5DD12D17" w14:textId="77777777" w:rsidR="007C15DF" w:rsidRPr="0003491E" w:rsidRDefault="007C15DF" w:rsidP="00A132F1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2.</w:t>
      </w:r>
    </w:p>
    <w:p w14:paraId="3CBBBC46" w14:textId="77777777" w:rsidR="007C15DF" w:rsidRPr="0003491E" w:rsidRDefault="007C15DF" w:rsidP="00A132F1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3.</w:t>
      </w:r>
    </w:p>
    <w:p w14:paraId="09329902" w14:textId="77777777" w:rsidR="007C15DF" w:rsidRPr="0003491E" w:rsidRDefault="007C15DF" w:rsidP="007C15DF">
      <w:pPr>
        <w:spacing w:after="0" w:line="240" w:lineRule="auto"/>
        <w:ind w:right="36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75249174" w14:textId="77777777" w:rsidR="00D04090" w:rsidRDefault="00CE4385" w:rsidP="007C15DF">
      <w:pPr>
        <w:spacing w:after="0" w:line="240" w:lineRule="auto"/>
        <w:ind w:right="3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 xml:space="preserve">2.   </w:t>
      </w:r>
      <w:r w:rsidR="00C057F3" w:rsidRPr="0003491E">
        <w:rPr>
          <w:rFonts w:ascii="Times New Roman" w:hAnsi="Times New Roman" w:cs="Times New Roman"/>
          <w:b/>
          <w:sz w:val="24"/>
          <w:szCs w:val="24"/>
        </w:rPr>
        <w:t>R</w:t>
      </w:r>
      <w:r w:rsidR="00F92C42" w:rsidRPr="0003491E">
        <w:rPr>
          <w:rFonts w:ascii="Times New Roman" w:hAnsi="Times New Roman" w:cs="Times New Roman"/>
          <w:b/>
          <w:sz w:val="24"/>
          <w:szCs w:val="24"/>
        </w:rPr>
        <w:t>esearch</w:t>
      </w:r>
    </w:p>
    <w:p w14:paraId="16ED0408" w14:textId="77777777" w:rsidR="009A6B89" w:rsidRPr="0003491E" w:rsidRDefault="009A6B89" w:rsidP="007C15DF">
      <w:pPr>
        <w:spacing w:after="0" w:line="240" w:lineRule="auto"/>
        <w:ind w:right="36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1DC0682C" w14:textId="77777777" w:rsidR="002B0BAD" w:rsidRPr="000565BE" w:rsidRDefault="002B0BAD" w:rsidP="002B0BAD">
      <w:pPr>
        <w:pStyle w:val="ListParagraph"/>
        <w:numPr>
          <w:ilvl w:val="0"/>
          <w:numId w:val="13"/>
        </w:numPr>
        <w:spacing w:after="0" w:line="264" w:lineRule="auto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 w:rsidRPr="000565BE">
        <w:rPr>
          <w:rFonts w:ascii="Times New Roman" w:hAnsi="Times New Roman" w:cs="Times New Roman"/>
          <w:b/>
          <w:sz w:val="24"/>
          <w:szCs w:val="24"/>
        </w:rPr>
        <w:t>Do</w:t>
      </w:r>
      <w:r w:rsidR="00E502BE" w:rsidRPr="000565BE">
        <w:rPr>
          <w:rFonts w:ascii="Times New Roman" w:hAnsi="Times New Roman" w:cs="Times New Roman"/>
          <w:b/>
          <w:sz w:val="24"/>
          <w:szCs w:val="24"/>
        </w:rPr>
        <w:t xml:space="preserve">ctoral (Ph.D.) thesis </w:t>
      </w:r>
      <w:r w:rsidR="00C057F3" w:rsidRPr="000565BE">
        <w:rPr>
          <w:rFonts w:ascii="Times New Roman" w:hAnsi="Times New Roman" w:cs="Times New Roman"/>
          <w:b/>
          <w:sz w:val="24"/>
          <w:szCs w:val="24"/>
        </w:rPr>
        <w:t>in progress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138"/>
        <w:gridCol w:w="2180"/>
        <w:gridCol w:w="1335"/>
        <w:gridCol w:w="3658"/>
        <w:gridCol w:w="1363"/>
      </w:tblGrid>
      <w:tr w:rsidR="007C15DF" w:rsidRPr="0003491E" w14:paraId="642BE870" w14:textId="77777777" w:rsidTr="007C15DF">
        <w:tc>
          <w:tcPr>
            <w:tcW w:w="1198" w:type="dxa"/>
          </w:tcPr>
          <w:p w14:paraId="79691B79" w14:textId="77777777" w:rsidR="007C15DF" w:rsidRPr="0003491E" w:rsidRDefault="007C15DF" w:rsidP="00251494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5149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. No.</w:t>
            </w:r>
          </w:p>
        </w:tc>
        <w:tc>
          <w:tcPr>
            <w:tcW w:w="2312" w:type="dxa"/>
          </w:tcPr>
          <w:p w14:paraId="504FF9B3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Name of the student</w:t>
            </w:r>
          </w:p>
        </w:tc>
        <w:tc>
          <w:tcPr>
            <w:tcW w:w="1350" w:type="dxa"/>
          </w:tcPr>
          <w:p w14:paraId="272B34E6" w14:textId="77777777" w:rsidR="007C15DF" w:rsidRPr="0003491E" w:rsidRDefault="007C15DF" w:rsidP="00CE4385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Month &amp; Year of admission</w:t>
            </w:r>
          </w:p>
        </w:tc>
        <w:tc>
          <w:tcPr>
            <w:tcW w:w="3960" w:type="dxa"/>
            <w:tcBorders>
              <w:right w:val="single" w:sz="4" w:space="0" w:color="auto"/>
            </w:tcBorders>
          </w:tcPr>
          <w:p w14:paraId="3F993279" w14:textId="77777777" w:rsidR="007C15DF" w:rsidRPr="0003491E" w:rsidRDefault="005222E3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a/ </w:t>
            </w:r>
            <w:r w:rsidR="007C15DF" w:rsidRPr="0003491E">
              <w:rPr>
                <w:rFonts w:ascii="Times New Roman" w:hAnsi="Times New Roman" w:cs="Times New Roman"/>
                <w:sz w:val="24"/>
                <w:szCs w:val="24"/>
              </w:rPr>
              <w:t>Title of the thesis</w:t>
            </w:r>
          </w:p>
        </w:tc>
        <w:tc>
          <w:tcPr>
            <w:tcW w:w="1170" w:type="dxa"/>
            <w:tcBorders>
              <w:left w:val="single" w:sz="4" w:space="0" w:color="auto"/>
            </w:tcBorders>
          </w:tcPr>
          <w:p w14:paraId="73321A67" w14:textId="77777777" w:rsidR="007C15DF" w:rsidRPr="0003491E" w:rsidRDefault="00674C46" w:rsidP="00674C46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ion</w:t>
            </w: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C15DF" w:rsidRPr="0003491E">
              <w:rPr>
                <w:rFonts w:ascii="Times New Roman" w:hAnsi="Times New Roman" w:cs="Times New Roman"/>
                <w:sz w:val="24"/>
                <w:szCs w:val="24"/>
              </w:rPr>
              <w:t>Singly/ Joint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C15DF" w:rsidRPr="0003491E" w14:paraId="583514A4" w14:textId="77777777" w:rsidTr="007C15DF">
        <w:tc>
          <w:tcPr>
            <w:tcW w:w="1198" w:type="dxa"/>
          </w:tcPr>
          <w:p w14:paraId="0380F6D2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2" w:type="dxa"/>
          </w:tcPr>
          <w:p w14:paraId="05897982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60731F1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right w:val="single" w:sz="4" w:space="0" w:color="auto"/>
            </w:tcBorders>
          </w:tcPr>
          <w:p w14:paraId="5D13A97D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auto"/>
            </w:tcBorders>
          </w:tcPr>
          <w:p w14:paraId="565A106D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15DF" w:rsidRPr="0003491E" w14:paraId="5DAB65F8" w14:textId="77777777" w:rsidTr="007C15DF">
        <w:tc>
          <w:tcPr>
            <w:tcW w:w="1198" w:type="dxa"/>
          </w:tcPr>
          <w:p w14:paraId="0765B8C4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2" w:type="dxa"/>
          </w:tcPr>
          <w:p w14:paraId="646DDADE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572622B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right w:val="single" w:sz="4" w:space="0" w:color="auto"/>
            </w:tcBorders>
          </w:tcPr>
          <w:p w14:paraId="702CFE8F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auto"/>
            </w:tcBorders>
          </w:tcPr>
          <w:p w14:paraId="092EA638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15DF" w:rsidRPr="0003491E" w14:paraId="488E1A10" w14:textId="77777777" w:rsidTr="007C15DF">
        <w:tc>
          <w:tcPr>
            <w:tcW w:w="1198" w:type="dxa"/>
          </w:tcPr>
          <w:p w14:paraId="1373BAB5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2" w:type="dxa"/>
          </w:tcPr>
          <w:p w14:paraId="59CE5C89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CC0E91B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right w:val="single" w:sz="4" w:space="0" w:color="auto"/>
            </w:tcBorders>
          </w:tcPr>
          <w:p w14:paraId="6FBB9BE1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auto"/>
            </w:tcBorders>
          </w:tcPr>
          <w:p w14:paraId="0B57F63C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15DF" w:rsidRPr="0003491E" w14:paraId="21285C32" w14:textId="77777777" w:rsidTr="007C15DF">
        <w:tc>
          <w:tcPr>
            <w:tcW w:w="1198" w:type="dxa"/>
          </w:tcPr>
          <w:p w14:paraId="0E8AAF7B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12" w:type="dxa"/>
          </w:tcPr>
          <w:p w14:paraId="797AC916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681552A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right w:val="single" w:sz="4" w:space="0" w:color="auto"/>
            </w:tcBorders>
          </w:tcPr>
          <w:p w14:paraId="5AAD15FB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auto"/>
            </w:tcBorders>
          </w:tcPr>
          <w:p w14:paraId="3D31236A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15DF" w:rsidRPr="0003491E" w14:paraId="7DF61619" w14:textId="77777777" w:rsidTr="007C15DF">
        <w:tc>
          <w:tcPr>
            <w:tcW w:w="1198" w:type="dxa"/>
          </w:tcPr>
          <w:p w14:paraId="2465B6F8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12" w:type="dxa"/>
          </w:tcPr>
          <w:p w14:paraId="6D290289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95335AF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right w:val="single" w:sz="4" w:space="0" w:color="auto"/>
            </w:tcBorders>
          </w:tcPr>
          <w:p w14:paraId="683F5469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auto"/>
            </w:tcBorders>
          </w:tcPr>
          <w:p w14:paraId="6096382E" w14:textId="77777777" w:rsidR="007C15DF" w:rsidRPr="0003491E" w:rsidRDefault="007C15DF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4BAB1AB" w14:textId="77777777" w:rsidR="002B0BAD" w:rsidRPr="0003491E" w:rsidRDefault="002B0BAD" w:rsidP="00C057F3">
      <w:pPr>
        <w:spacing w:after="0" w:line="240" w:lineRule="auto"/>
        <w:ind w:right="36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93EDF3C" w14:textId="77777777" w:rsidR="00D04090" w:rsidRPr="0003491E" w:rsidRDefault="00D04090" w:rsidP="00F92C42">
      <w:pPr>
        <w:pStyle w:val="ListParagraph"/>
        <w:numPr>
          <w:ilvl w:val="0"/>
          <w:numId w:val="13"/>
        </w:numPr>
        <w:spacing w:after="120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Research Publications in Refereed Journals</w:t>
      </w:r>
      <w:r w:rsidR="00D2156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491E">
        <w:rPr>
          <w:rFonts w:ascii="Times New Roman" w:hAnsi="Times New Roman" w:cs="Times New Roman"/>
          <w:sz w:val="24"/>
          <w:szCs w:val="24"/>
        </w:rPr>
        <w:t>[Authors’ name (sequence as in paper), title, name of Journal, Vol No. (Year) page nos.]</w:t>
      </w:r>
      <w:r w:rsidR="00F92C42" w:rsidRPr="0003491E">
        <w:rPr>
          <w:rFonts w:ascii="Times New Roman" w:hAnsi="Times New Roman" w:cs="Times New Roman"/>
          <w:sz w:val="24"/>
          <w:szCs w:val="24"/>
        </w:rPr>
        <w:t>. Please put star (*) on the corresponding author</w:t>
      </w:r>
    </w:p>
    <w:p w14:paraId="2C06F324" w14:textId="77777777" w:rsidR="00F92C42" w:rsidRPr="0003491E" w:rsidRDefault="00D04090" w:rsidP="00F92C42">
      <w:pPr>
        <w:spacing w:after="12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1.</w:t>
      </w:r>
    </w:p>
    <w:p w14:paraId="21AA6699" w14:textId="77777777" w:rsidR="00F92C42" w:rsidRPr="0003491E" w:rsidRDefault="00D04090" w:rsidP="00F92C42">
      <w:pPr>
        <w:spacing w:after="12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2.</w:t>
      </w:r>
    </w:p>
    <w:p w14:paraId="212ED01A" w14:textId="77777777" w:rsidR="00F92C42" w:rsidRPr="0003491E" w:rsidRDefault="00D04090" w:rsidP="00F92C42">
      <w:pPr>
        <w:spacing w:after="12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3.</w:t>
      </w:r>
    </w:p>
    <w:p w14:paraId="1BF24B17" w14:textId="77777777" w:rsidR="00D04090" w:rsidRPr="0003491E" w:rsidRDefault="00D04090" w:rsidP="00F92C42">
      <w:pPr>
        <w:pStyle w:val="ListParagraph"/>
        <w:numPr>
          <w:ilvl w:val="0"/>
          <w:numId w:val="13"/>
        </w:numPr>
        <w:spacing w:after="120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Publications in Refereed</w:t>
      </w:r>
      <w:r w:rsidR="00F92C42" w:rsidRPr="0003491E">
        <w:rPr>
          <w:rFonts w:ascii="Times New Roman" w:hAnsi="Times New Roman" w:cs="Times New Roman"/>
          <w:b/>
          <w:sz w:val="24"/>
          <w:szCs w:val="24"/>
        </w:rPr>
        <w:t xml:space="preserve"> Conferences </w:t>
      </w:r>
      <w:r w:rsidRPr="0003491E">
        <w:rPr>
          <w:rFonts w:ascii="Times New Roman" w:hAnsi="Times New Roman" w:cs="Times New Roman"/>
          <w:sz w:val="24"/>
          <w:szCs w:val="24"/>
        </w:rPr>
        <w:t>[Authors’ name (sequence as in conference proceeding), title, name of Conference, Year, page nos. etc.</w:t>
      </w:r>
      <w:r w:rsidR="00D74A4A">
        <w:rPr>
          <w:rFonts w:ascii="Times New Roman" w:hAnsi="Times New Roman" w:cs="Times New Roman"/>
          <w:sz w:val="24"/>
          <w:szCs w:val="24"/>
        </w:rPr>
        <w:t xml:space="preserve"> </w:t>
      </w:r>
      <w:r w:rsidR="00F92C42" w:rsidRPr="0003491E">
        <w:rPr>
          <w:rFonts w:ascii="Times New Roman" w:hAnsi="Times New Roman" w:cs="Times New Roman"/>
          <w:sz w:val="24"/>
          <w:szCs w:val="24"/>
        </w:rPr>
        <w:t xml:space="preserve">Please put star (*) on the </w:t>
      </w:r>
      <w:r w:rsidR="00D74A4A">
        <w:rPr>
          <w:rFonts w:ascii="Times New Roman" w:hAnsi="Times New Roman" w:cs="Times New Roman"/>
          <w:sz w:val="24"/>
          <w:szCs w:val="24"/>
        </w:rPr>
        <w:t xml:space="preserve"> </w:t>
      </w:r>
      <w:r w:rsidR="00F92C42" w:rsidRPr="0003491E">
        <w:rPr>
          <w:rFonts w:ascii="Times New Roman" w:hAnsi="Times New Roman" w:cs="Times New Roman"/>
          <w:sz w:val="24"/>
          <w:szCs w:val="24"/>
        </w:rPr>
        <w:t>corresponding author</w:t>
      </w:r>
    </w:p>
    <w:p w14:paraId="39377C6F" w14:textId="77777777" w:rsidR="00F92C42" w:rsidRPr="0003491E" w:rsidRDefault="00D04090" w:rsidP="00F92C42">
      <w:pPr>
        <w:spacing w:after="12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1.</w:t>
      </w:r>
    </w:p>
    <w:p w14:paraId="20AD8851" w14:textId="77777777" w:rsidR="00F92C42" w:rsidRPr="0003491E" w:rsidRDefault="00D04090" w:rsidP="00F92C42">
      <w:pPr>
        <w:spacing w:after="12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lastRenderedPageBreak/>
        <w:t>2.</w:t>
      </w:r>
    </w:p>
    <w:p w14:paraId="3C5344AC" w14:textId="77777777" w:rsidR="00F92C42" w:rsidRPr="0003491E" w:rsidRDefault="00D04090" w:rsidP="00F92C42">
      <w:pPr>
        <w:spacing w:after="12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3.</w:t>
      </w:r>
    </w:p>
    <w:p w14:paraId="617E4BA1" w14:textId="77777777" w:rsidR="00D04090" w:rsidRPr="0003491E" w:rsidRDefault="00D04090" w:rsidP="00B06D2B">
      <w:pPr>
        <w:spacing w:after="120"/>
        <w:ind w:firstLine="54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iCs/>
          <w:sz w:val="24"/>
          <w:szCs w:val="24"/>
        </w:rPr>
        <w:t>4.</w:t>
      </w:r>
    </w:p>
    <w:p w14:paraId="452854D3" w14:textId="77777777" w:rsidR="00D04090" w:rsidRPr="0003491E" w:rsidRDefault="00D04090" w:rsidP="00F92C42">
      <w:pPr>
        <w:pStyle w:val="ListParagraph"/>
        <w:numPr>
          <w:ilvl w:val="0"/>
          <w:numId w:val="13"/>
        </w:numPr>
        <w:spacing w:after="0" w:line="240" w:lineRule="auto"/>
        <w:ind w:left="540" w:right="36" w:hanging="54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03491E">
        <w:rPr>
          <w:rFonts w:ascii="Times New Roman" w:hAnsi="Times New Roman" w:cs="Times New Roman"/>
          <w:b/>
          <w:iCs/>
          <w:sz w:val="24"/>
          <w:szCs w:val="24"/>
        </w:rPr>
        <w:t>Research Collaboration</w:t>
      </w:r>
      <w:r w:rsidR="00F92C42" w:rsidRPr="0003491E">
        <w:rPr>
          <w:rFonts w:ascii="Times New Roman" w:hAnsi="Times New Roman" w:cs="Times New Roman"/>
          <w:b/>
          <w:iCs/>
          <w:sz w:val="24"/>
          <w:szCs w:val="24"/>
        </w:rPr>
        <w:t>s</w:t>
      </w:r>
      <w:r w:rsidR="0057459A">
        <w:rPr>
          <w:rFonts w:ascii="Times New Roman" w:hAnsi="Times New Roman" w:cs="Times New Roman"/>
          <w:b/>
          <w:iCs/>
          <w:sz w:val="24"/>
          <w:szCs w:val="24"/>
        </w:rPr>
        <w:t xml:space="preserve"> (</w:t>
      </w:r>
      <w:r w:rsidR="00DE1ABE">
        <w:rPr>
          <w:rFonts w:ascii="Times New Roman" w:hAnsi="Times New Roman" w:cs="Times New Roman"/>
          <w:b/>
          <w:iCs/>
          <w:sz w:val="24"/>
          <w:szCs w:val="24"/>
        </w:rPr>
        <w:t xml:space="preserve">in </w:t>
      </w:r>
      <w:r w:rsidR="0057459A">
        <w:rPr>
          <w:rFonts w:ascii="Times New Roman" w:hAnsi="Times New Roman" w:cs="Times New Roman"/>
          <w:b/>
          <w:iCs/>
          <w:sz w:val="24"/>
          <w:szCs w:val="24"/>
        </w:rPr>
        <w:t xml:space="preserve">India and </w:t>
      </w:r>
      <w:r w:rsidR="00DE1ABE">
        <w:rPr>
          <w:rFonts w:ascii="Times New Roman" w:hAnsi="Times New Roman" w:cs="Times New Roman"/>
          <w:b/>
          <w:iCs/>
          <w:sz w:val="24"/>
          <w:szCs w:val="24"/>
        </w:rPr>
        <w:t>a</w:t>
      </w:r>
      <w:r w:rsidR="0057459A">
        <w:rPr>
          <w:rFonts w:ascii="Times New Roman" w:hAnsi="Times New Roman" w:cs="Times New Roman"/>
          <w:b/>
          <w:iCs/>
          <w:sz w:val="24"/>
          <w:szCs w:val="24"/>
        </w:rPr>
        <w:t>broad</w:t>
      </w:r>
      <w:r w:rsidR="00DE1ABE">
        <w:rPr>
          <w:rFonts w:ascii="Times New Roman" w:hAnsi="Times New Roman" w:cs="Times New Roman"/>
          <w:b/>
          <w:iCs/>
          <w:sz w:val="24"/>
          <w:szCs w:val="24"/>
        </w:rPr>
        <w:t>,</w:t>
      </w:r>
      <w:r w:rsidR="0057459A">
        <w:rPr>
          <w:rFonts w:ascii="Times New Roman" w:hAnsi="Times New Roman" w:cs="Times New Roman"/>
          <w:b/>
          <w:iCs/>
          <w:sz w:val="24"/>
          <w:szCs w:val="24"/>
        </w:rPr>
        <w:t xml:space="preserve"> if any)</w:t>
      </w:r>
    </w:p>
    <w:p w14:paraId="374B0DBA" w14:textId="77777777" w:rsidR="00D04090" w:rsidRPr="0003491E" w:rsidRDefault="00D04090" w:rsidP="00D04090">
      <w:pPr>
        <w:spacing w:after="0" w:line="240" w:lineRule="auto"/>
        <w:ind w:left="720" w:right="36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3491E">
        <w:rPr>
          <w:rFonts w:ascii="Times New Roman" w:hAnsi="Times New Roman" w:cs="Times New Roman"/>
          <w:iCs/>
          <w:sz w:val="24"/>
          <w:szCs w:val="24"/>
        </w:rPr>
        <w:t>1.</w:t>
      </w:r>
    </w:p>
    <w:p w14:paraId="555A61B3" w14:textId="77777777" w:rsidR="00D04090" w:rsidRPr="0003491E" w:rsidRDefault="00D04090" w:rsidP="00D04090">
      <w:pPr>
        <w:spacing w:after="0" w:line="240" w:lineRule="auto"/>
        <w:ind w:left="720" w:right="36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3491E">
        <w:rPr>
          <w:rFonts w:ascii="Times New Roman" w:hAnsi="Times New Roman" w:cs="Times New Roman"/>
          <w:iCs/>
          <w:sz w:val="24"/>
          <w:szCs w:val="24"/>
        </w:rPr>
        <w:t>2.</w:t>
      </w:r>
    </w:p>
    <w:p w14:paraId="0762F4A9" w14:textId="77777777" w:rsidR="00D04090" w:rsidRDefault="00D04090" w:rsidP="00D04090">
      <w:pPr>
        <w:spacing w:after="0" w:line="240" w:lineRule="auto"/>
        <w:ind w:left="720" w:right="36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3491E">
        <w:rPr>
          <w:rFonts w:ascii="Times New Roman" w:hAnsi="Times New Roman" w:cs="Times New Roman"/>
          <w:iCs/>
          <w:sz w:val="24"/>
          <w:szCs w:val="24"/>
        </w:rPr>
        <w:t>3.</w:t>
      </w:r>
    </w:p>
    <w:p w14:paraId="7A50A8B2" w14:textId="77777777" w:rsidR="00F41F74" w:rsidRPr="0003491E" w:rsidRDefault="00F41F74" w:rsidP="00D04090">
      <w:pPr>
        <w:spacing w:after="0" w:line="240" w:lineRule="auto"/>
        <w:ind w:left="720" w:right="36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4.</w:t>
      </w:r>
    </w:p>
    <w:p w14:paraId="0364A270" w14:textId="77777777" w:rsidR="00D04090" w:rsidRPr="0003491E" w:rsidRDefault="00D04090" w:rsidP="00F92C42">
      <w:pPr>
        <w:spacing w:after="0" w:line="240" w:lineRule="auto"/>
        <w:ind w:right="36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6B85A36" w14:textId="77777777" w:rsidR="00D04090" w:rsidRPr="0003491E" w:rsidRDefault="00D04090" w:rsidP="00F92C42">
      <w:pPr>
        <w:pStyle w:val="ListParagraph"/>
        <w:numPr>
          <w:ilvl w:val="0"/>
          <w:numId w:val="13"/>
        </w:numPr>
        <w:spacing w:after="0" w:line="240" w:lineRule="auto"/>
        <w:ind w:left="540" w:right="36" w:hanging="54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03491E">
        <w:rPr>
          <w:rFonts w:ascii="Times New Roman" w:hAnsi="Times New Roman" w:cs="Times New Roman"/>
          <w:b/>
          <w:iCs/>
          <w:sz w:val="24"/>
          <w:szCs w:val="24"/>
        </w:rPr>
        <w:t>Contributions towards helping the institute develop international collaboration</w:t>
      </w:r>
    </w:p>
    <w:p w14:paraId="296993F3" w14:textId="77777777" w:rsidR="00F92C42" w:rsidRPr="0003491E" w:rsidRDefault="00F92C42" w:rsidP="00F92C42">
      <w:pPr>
        <w:spacing w:after="0" w:line="240" w:lineRule="auto"/>
        <w:ind w:right="36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525D8BF2" w14:textId="77777777" w:rsidR="00836609" w:rsidRPr="0003491E" w:rsidRDefault="00836609" w:rsidP="00836609">
      <w:pPr>
        <w:spacing w:after="0" w:line="240" w:lineRule="auto"/>
        <w:ind w:left="720" w:right="36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69CEA55E" w14:textId="77777777" w:rsidR="00650D6B" w:rsidRDefault="00F92C42" w:rsidP="00F92C42">
      <w:pPr>
        <w:spacing w:after="0" w:line="240" w:lineRule="auto"/>
        <w:ind w:right="36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03491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3.   </w:t>
      </w:r>
      <w:r w:rsidR="00650D6B" w:rsidRPr="0003491E">
        <w:rPr>
          <w:rFonts w:ascii="Times New Roman" w:hAnsi="Times New Roman" w:cs="Times New Roman"/>
          <w:b/>
          <w:bCs/>
          <w:iCs/>
          <w:sz w:val="24"/>
          <w:szCs w:val="24"/>
        </w:rPr>
        <w:t>Sponsored Research/ IPR generation/consultancy projects</w:t>
      </w:r>
    </w:p>
    <w:p w14:paraId="37AAFAEA" w14:textId="77777777" w:rsidR="009A6B89" w:rsidRPr="0003491E" w:rsidRDefault="009A6B89" w:rsidP="00F92C42">
      <w:pPr>
        <w:spacing w:after="0" w:line="240" w:lineRule="auto"/>
        <w:ind w:right="36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568AED6" w14:textId="77777777" w:rsidR="00650D6B" w:rsidRPr="000565BE" w:rsidRDefault="00650D6B" w:rsidP="00650D6B">
      <w:pPr>
        <w:pStyle w:val="ListParagraph"/>
        <w:numPr>
          <w:ilvl w:val="0"/>
          <w:numId w:val="16"/>
        </w:numPr>
        <w:spacing w:after="0" w:line="264" w:lineRule="auto"/>
        <w:ind w:left="540" w:right="36" w:hanging="5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565BE">
        <w:rPr>
          <w:rFonts w:ascii="Times New Roman" w:hAnsi="Times New Roman" w:cs="Times New Roman"/>
          <w:b/>
          <w:bCs/>
          <w:iCs/>
          <w:sz w:val="24"/>
          <w:szCs w:val="24"/>
        </w:rPr>
        <w:t>Sponsored Research projects</w:t>
      </w:r>
      <w:r w:rsidR="00CA2F66" w:rsidRPr="000565B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9E2E5F" w:rsidRPr="000565BE">
        <w:rPr>
          <w:rFonts w:ascii="Times New Roman" w:hAnsi="Times New Roman" w:cs="Times New Roman"/>
          <w:b/>
          <w:bCs/>
          <w:iCs/>
          <w:sz w:val="24"/>
          <w:szCs w:val="24"/>
        </w:rPr>
        <w:t>submitted/</w:t>
      </w:r>
      <w:r w:rsidR="005910D4" w:rsidRPr="000565BE">
        <w:rPr>
          <w:rFonts w:ascii="Times New Roman" w:hAnsi="Times New Roman" w:cs="Times New Roman"/>
          <w:b/>
          <w:bCs/>
          <w:iCs/>
          <w:sz w:val="24"/>
          <w:szCs w:val="24"/>
        </w:rPr>
        <w:t>approved</w:t>
      </w:r>
      <w:r w:rsidR="00232AAD" w:rsidRPr="000565B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/completed </w:t>
      </w:r>
      <w:r w:rsidR="009E2E5F" w:rsidRPr="000565B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232AAD" w:rsidRPr="000565B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4"/>
        <w:gridCol w:w="3545"/>
        <w:gridCol w:w="1137"/>
        <w:gridCol w:w="2249"/>
        <w:gridCol w:w="1537"/>
      </w:tblGrid>
      <w:tr w:rsidR="00674C46" w:rsidRPr="0003491E" w14:paraId="1D126C8E" w14:textId="77777777" w:rsidTr="00F92C42">
        <w:tc>
          <w:tcPr>
            <w:tcW w:w="892" w:type="dxa"/>
          </w:tcPr>
          <w:p w14:paraId="0C081AB1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3806" w:type="dxa"/>
          </w:tcPr>
          <w:p w14:paraId="2DF4AEB3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Title of the project</w:t>
            </w:r>
          </w:p>
        </w:tc>
        <w:tc>
          <w:tcPr>
            <w:tcW w:w="990" w:type="dxa"/>
          </w:tcPr>
          <w:p w14:paraId="1EDEDDEC" w14:textId="77777777" w:rsidR="00650D6B" w:rsidRPr="0003491E" w:rsidRDefault="00674C46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r role (sole PI/</w:t>
            </w:r>
            <w:r w:rsidR="00650D6B" w:rsidRPr="0003491E">
              <w:rPr>
                <w:rFonts w:ascii="Times New Roman" w:hAnsi="Times New Roman" w:cs="Times New Roman"/>
                <w:sz w:val="24"/>
                <w:szCs w:val="24"/>
              </w:rPr>
              <w:t>PI/Co-P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0" w:type="dxa"/>
          </w:tcPr>
          <w:p w14:paraId="66F478DB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 xml:space="preserve">Funding agency and duration </w:t>
            </w:r>
          </w:p>
        </w:tc>
        <w:tc>
          <w:tcPr>
            <w:tcW w:w="1608" w:type="dxa"/>
          </w:tcPr>
          <w:p w14:paraId="4BCD4665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Total outlay (in Rs.)</w:t>
            </w:r>
          </w:p>
        </w:tc>
      </w:tr>
      <w:tr w:rsidR="00674C46" w:rsidRPr="0003491E" w14:paraId="2D0633B3" w14:textId="77777777" w:rsidTr="00F92C42">
        <w:tc>
          <w:tcPr>
            <w:tcW w:w="892" w:type="dxa"/>
          </w:tcPr>
          <w:p w14:paraId="66DB5196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06" w:type="dxa"/>
          </w:tcPr>
          <w:p w14:paraId="06D5C4B5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1E805BB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0" w:type="dxa"/>
          </w:tcPr>
          <w:p w14:paraId="4D30B6B1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</w:tcPr>
          <w:p w14:paraId="60DD8362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4C46" w:rsidRPr="0003491E" w14:paraId="0251EAFB" w14:textId="77777777" w:rsidTr="00F92C42">
        <w:tc>
          <w:tcPr>
            <w:tcW w:w="892" w:type="dxa"/>
          </w:tcPr>
          <w:p w14:paraId="61FA1F7C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06" w:type="dxa"/>
          </w:tcPr>
          <w:p w14:paraId="5396C07F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963A9EB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0" w:type="dxa"/>
          </w:tcPr>
          <w:p w14:paraId="5F7A77C8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</w:tcPr>
          <w:p w14:paraId="78522492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4C46" w:rsidRPr="0003491E" w14:paraId="75823A33" w14:textId="77777777" w:rsidTr="00F92C42">
        <w:tc>
          <w:tcPr>
            <w:tcW w:w="892" w:type="dxa"/>
          </w:tcPr>
          <w:p w14:paraId="1BB04F11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06" w:type="dxa"/>
          </w:tcPr>
          <w:p w14:paraId="55D5F546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C2F74D2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0" w:type="dxa"/>
          </w:tcPr>
          <w:p w14:paraId="13A14F78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</w:tcPr>
          <w:p w14:paraId="2E726465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FFA99F" w14:textId="77777777" w:rsidR="00650D6B" w:rsidRPr="0003491E" w:rsidRDefault="005402E2" w:rsidP="00CA2F66">
      <w:pPr>
        <w:spacing w:after="0" w:line="264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1AEC3D" w14:textId="77777777" w:rsidR="00650D6B" w:rsidRPr="0003491E" w:rsidRDefault="00AE23D8" w:rsidP="00B932CF">
      <w:pPr>
        <w:pStyle w:val="ListParagraph"/>
        <w:numPr>
          <w:ilvl w:val="0"/>
          <w:numId w:val="16"/>
        </w:numPr>
        <w:spacing w:after="0" w:line="264" w:lineRule="auto"/>
        <w:ind w:left="540" w:right="36" w:hanging="5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bCs/>
          <w:iCs/>
          <w:sz w:val="24"/>
          <w:szCs w:val="24"/>
        </w:rPr>
        <w:t>Consultancy projects</w:t>
      </w:r>
      <w:r w:rsidR="00FA0D0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submitted/</w:t>
      </w:r>
      <w:r w:rsidR="00E01CF2">
        <w:rPr>
          <w:rFonts w:ascii="Times New Roman" w:hAnsi="Times New Roman" w:cs="Times New Roman"/>
          <w:b/>
          <w:bCs/>
          <w:iCs/>
          <w:sz w:val="24"/>
          <w:szCs w:val="24"/>
        </w:rPr>
        <w:t>approved/completed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0"/>
        <w:gridCol w:w="3549"/>
        <w:gridCol w:w="1137"/>
        <w:gridCol w:w="2259"/>
        <w:gridCol w:w="1527"/>
      </w:tblGrid>
      <w:tr w:rsidR="00674C46" w:rsidRPr="0003491E" w14:paraId="54922126" w14:textId="77777777" w:rsidTr="00F92C42">
        <w:tc>
          <w:tcPr>
            <w:tcW w:w="888" w:type="dxa"/>
          </w:tcPr>
          <w:p w14:paraId="59E5B1D5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3810" w:type="dxa"/>
          </w:tcPr>
          <w:p w14:paraId="5BE411C4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Title of the project</w:t>
            </w:r>
          </w:p>
        </w:tc>
        <w:tc>
          <w:tcPr>
            <w:tcW w:w="990" w:type="dxa"/>
          </w:tcPr>
          <w:p w14:paraId="578A80CA" w14:textId="77777777" w:rsidR="00650D6B" w:rsidRPr="0003491E" w:rsidRDefault="00674C46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r role (sole PI/</w:t>
            </w:r>
            <w:r w:rsidR="00650D6B" w:rsidRPr="0003491E">
              <w:rPr>
                <w:rFonts w:ascii="Times New Roman" w:hAnsi="Times New Roman" w:cs="Times New Roman"/>
                <w:sz w:val="24"/>
                <w:szCs w:val="24"/>
              </w:rPr>
              <w:t>PI/Co-P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81" w:type="dxa"/>
          </w:tcPr>
          <w:p w14:paraId="777BB77F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Funding agency and duration</w:t>
            </w:r>
          </w:p>
        </w:tc>
        <w:tc>
          <w:tcPr>
            <w:tcW w:w="1597" w:type="dxa"/>
          </w:tcPr>
          <w:p w14:paraId="603B757A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Total outlay</w:t>
            </w:r>
          </w:p>
          <w:p w14:paraId="6416AA5A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(in Rs)</w:t>
            </w:r>
          </w:p>
        </w:tc>
      </w:tr>
      <w:tr w:rsidR="00674C46" w:rsidRPr="0003491E" w14:paraId="57860F63" w14:textId="77777777" w:rsidTr="00F92C42">
        <w:tc>
          <w:tcPr>
            <w:tcW w:w="888" w:type="dxa"/>
          </w:tcPr>
          <w:p w14:paraId="050EA293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10" w:type="dxa"/>
          </w:tcPr>
          <w:p w14:paraId="1D7F86DE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065C598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</w:tcPr>
          <w:p w14:paraId="1B5A34FC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7" w:type="dxa"/>
          </w:tcPr>
          <w:p w14:paraId="6EAF5613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4C46" w:rsidRPr="0003491E" w14:paraId="18A553DE" w14:textId="77777777" w:rsidTr="00F92C42">
        <w:tc>
          <w:tcPr>
            <w:tcW w:w="888" w:type="dxa"/>
          </w:tcPr>
          <w:p w14:paraId="4D0925CD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1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10" w:type="dxa"/>
          </w:tcPr>
          <w:p w14:paraId="72FC0555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965823E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</w:tcPr>
          <w:p w14:paraId="564261CF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7" w:type="dxa"/>
          </w:tcPr>
          <w:p w14:paraId="4BAF2182" w14:textId="77777777" w:rsidR="00650D6B" w:rsidRPr="0003491E" w:rsidRDefault="00650D6B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5390" w:rsidRPr="0003491E" w14:paraId="1F6CDF9D" w14:textId="77777777" w:rsidTr="00F92C42">
        <w:tc>
          <w:tcPr>
            <w:tcW w:w="888" w:type="dxa"/>
          </w:tcPr>
          <w:p w14:paraId="198F24BF" w14:textId="77777777" w:rsidR="008A5390" w:rsidRPr="0003491E" w:rsidRDefault="008A5390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10" w:type="dxa"/>
          </w:tcPr>
          <w:p w14:paraId="23817699" w14:textId="77777777" w:rsidR="008A5390" w:rsidRPr="0003491E" w:rsidRDefault="008A5390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8AFA2CD" w14:textId="77777777" w:rsidR="008A5390" w:rsidRPr="0003491E" w:rsidRDefault="008A5390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1" w:type="dxa"/>
          </w:tcPr>
          <w:p w14:paraId="4505566F" w14:textId="77777777" w:rsidR="008A5390" w:rsidRPr="0003491E" w:rsidRDefault="008A5390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7" w:type="dxa"/>
          </w:tcPr>
          <w:p w14:paraId="78D1B07F" w14:textId="77777777" w:rsidR="008A5390" w:rsidRPr="0003491E" w:rsidRDefault="008A5390" w:rsidP="007879F8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ECB5E08" w14:textId="77777777" w:rsidR="00650D6B" w:rsidRPr="0003491E" w:rsidRDefault="00650D6B" w:rsidP="00650D6B">
      <w:pPr>
        <w:spacing w:after="0" w:line="264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AE32422" w14:textId="77777777" w:rsidR="008A5390" w:rsidRDefault="008A5390" w:rsidP="008A5390">
      <w:pPr>
        <w:pStyle w:val="ListParagraph"/>
        <w:spacing w:after="0" w:line="240" w:lineRule="auto"/>
        <w:ind w:left="54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06EE1448" w14:textId="77777777" w:rsidR="00650D6B" w:rsidRPr="0003491E" w:rsidRDefault="00650D6B" w:rsidP="00156712">
      <w:pPr>
        <w:pStyle w:val="ListParagraph"/>
        <w:numPr>
          <w:ilvl w:val="0"/>
          <w:numId w:val="16"/>
        </w:numPr>
        <w:spacing w:after="0" w:line="240" w:lineRule="auto"/>
        <w:ind w:left="540" w:hanging="54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03491E">
        <w:rPr>
          <w:rFonts w:ascii="Times New Roman" w:hAnsi="Times New Roman" w:cs="Times New Roman"/>
          <w:b/>
          <w:iCs/>
          <w:sz w:val="24"/>
          <w:szCs w:val="24"/>
        </w:rPr>
        <w:t>Patent filed</w:t>
      </w:r>
      <w:r w:rsidR="007D74A4" w:rsidRPr="0003491E">
        <w:rPr>
          <w:rFonts w:ascii="Times New Roman" w:hAnsi="Times New Roman" w:cs="Times New Roman"/>
          <w:b/>
          <w:iCs/>
          <w:sz w:val="24"/>
          <w:szCs w:val="24"/>
        </w:rPr>
        <w:t>/submitted</w:t>
      </w:r>
      <w:r w:rsidR="00691863">
        <w:rPr>
          <w:rFonts w:ascii="Times New Roman" w:hAnsi="Times New Roman" w:cs="Times New Roman"/>
          <w:b/>
          <w:iCs/>
          <w:sz w:val="24"/>
          <w:szCs w:val="24"/>
        </w:rPr>
        <w:t>/in the process</w:t>
      </w:r>
      <w:r w:rsidR="007D74A4" w:rsidRPr="0003491E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03491E">
        <w:rPr>
          <w:rFonts w:ascii="Times New Roman" w:hAnsi="Times New Roman" w:cs="Times New Roman"/>
          <w:b/>
          <w:iCs/>
          <w:sz w:val="24"/>
          <w:szCs w:val="24"/>
        </w:rPr>
        <w:t>(national/</w:t>
      </w:r>
      <w:r w:rsidR="00AF5645">
        <w:rPr>
          <w:rFonts w:ascii="Times New Roman" w:hAnsi="Times New Roman" w:cs="Times New Roman"/>
          <w:b/>
          <w:iCs/>
          <w:sz w:val="24"/>
          <w:szCs w:val="24"/>
        </w:rPr>
        <w:t>i</w:t>
      </w:r>
      <w:r w:rsidRPr="0003491E">
        <w:rPr>
          <w:rFonts w:ascii="Times New Roman" w:hAnsi="Times New Roman" w:cs="Times New Roman"/>
          <w:b/>
          <w:iCs/>
          <w:sz w:val="24"/>
          <w:szCs w:val="24"/>
        </w:rPr>
        <w:t xml:space="preserve">nternational)/technology transferred/company incubated </w:t>
      </w:r>
    </w:p>
    <w:p w14:paraId="768CBF28" w14:textId="77777777" w:rsidR="00650D6B" w:rsidRPr="0003491E" w:rsidRDefault="00650D6B" w:rsidP="00156712">
      <w:pPr>
        <w:spacing w:after="0" w:line="240" w:lineRule="auto"/>
        <w:ind w:left="7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3491E">
        <w:rPr>
          <w:rFonts w:ascii="Times New Roman" w:hAnsi="Times New Roman" w:cs="Times New Roman"/>
          <w:iCs/>
          <w:sz w:val="24"/>
          <w:szCs w:val="24"/>
        </w:rPr>
        <w:t>1.</w:t>
      </w:r>
    </w:p>
    <w:p w14:paraId="108E59CB" w14:textId="77777777" w:rsidR="00650D6B" w:rsidRPr="0003491E" w:rsidRDefault="00650D6B" w:rsidP="00156712">
      <w:pPr>
        <w:spacing w:after="0" w:line="240" w:lineRule="auto"/>
        <w:ind w:left="7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3491E">
        <w:rPr>
          <w:rFonts w:ascii="Times New Roman" w:hAnsi="Times New Roman" w:cs="Times New Roman"/>
          <w:iCs/>
          <w:sz w:val="24"/>
          <w:szCs w:val="24"/>
        </w:rPr>
        <w:t>2.</w:t>
      </w:r>
    </w:p>
    <w:p w14:paraId="401788C1" w14:textId="77777777" w:rsidR="00650D6B" w:rsidRPr="0003491E" w:rsidRDefault="00650D6B" w:rsidP="00156712">
      <w:pPr>
        <w:spacing w:after="0" w:line="240" w:lineRule="auto"/>
        <w:ind w:left="7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3491E">
        <w:rPr>
          <w:rFonts w:ascii="Times New Roman" w:hAnsi="Times New Roman" w:cs="Times New Roman"/>
          <w:iCs/>
          <w:sz w:val="24"/>
          <w:szCs w:val="24"/>
        </w:rPr>
        <w:t>3.</w:t>
      </w:r>
    </w:p>
    <w:p w14:paraId="61E61CF1" w14:textId="77777777" w:rsidR="00156712" w:rsidRDefault="00156712" w:rsidP="0015671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F138AB" w14:textId="77777777" w:rsidR="008A5390" w:rsidRDefault="008A5390" w:rsidP="0015671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17E045" w14:textId="77777777" w:rsidR="00CA2F66" w:rsidRPr="0003491E" w:rsidRDefault="00CA2F66" w:rsidP="0015671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 xml:space="preserve">4.  Administrative responsibility and </w:t>
      </w:r>
      <w:r w:rsidR="0098190F" w:rsidRPr="0003491E">
        <w:rPr>
          <w:rFonts w:ascii="Times New Roman" w:hAnsi="Times New Roman" w:cs="Times New Roman"/>
          <w:b/>
          <w:sz w:val="24"/>
          <w:szCs w:val="24"/>
        </w:rPr>
        <w:t>leadership role</w:t>
      </w:r>
    </w:p>
    <w:p w14:paraId="7703A356" w14:textId="77777777" w:rsidR="00CA2F66" w:rsidRPr="0003491E" w:rsidRDefault="00CA2F66" w:rsidP="00156712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 xml:space="preserve">(Like Hostel Warden, </w:t>
      </w:r>
      <w:r w:rsidR="00AF5645">
        <w:rPr>
          <w:rFonts w:ascii="Times New Roman" w:hAnsi="Times New Roman" w:cs="Times New Roman"/>
          <w:sz w:val="24"/>
          <w:szCs w:val="24"/>
        </w:rPr>
        <w:t>Prof I/C</w:t>
      </w:r>
      <w:r w:rsidRPr="0003491E">
        <w:rPr>
          <w:rFonts w:ascii="Times New Roman" w:hAnsi="Times New Roman" w:cs="Times New Roman"/>
          <w:sz w:val="24"/>
          <w:szCs w:val="24"/>
        </w:rPr>
        <w:t xml:space="preserve"> of laboratory, member</w:t>
      </w:r>
      <w:r w:rsidR="00FD6FF0">
        <w:rPr>
          <w:rFonts w:ascii="Times New Roman" w:hAnsi="Times New Roman" w:cs="Times New Roman"/>
          <w:sz w:val="24"/>
          <w:szCs w:val="24"/>
        </w:rPr>
        <w:t xml:space="preserve"> </w:t>
      </w:r>
      <w:r w:rsidRPr="0003491E">
        <w:rPr>
          <w:rFonts w:ascii="Times New Roman" w:hAnsi="Times New Roman" w:cs="Times New Roman"/>
          <w:sz w:val="24"/>
          <w:szCs w:val="24"/>
        </w:rPr>
        <w:t>of DRC/DAPC/CRC/CAPC/ etc. or holding an office (position of responsibility)</w:t>
      </w:r>
      <w:r w:rsidR="00445E0E" w:rsidRPr="0003491E">
        <w:rPr>
          <w:rFonts w:ascii="Times New Roman" w:hAnsi="Times New Roman" w:cs="Times New Roman"/>
          <w:sz w:val="24"/>
          <w:szCs w:val="24"/>
        </w:rPr>
        <w:t xml:space="preserve"> in </w:t>
      </w:r>
      <w:r w:rsidR="00133FD3">
        <w:rPr>
          <w:rFonts w:ascii="Times New Roman" w:hAnsi="Times New Roman" w:cs="Times New Roman"/>
          <w:sz w:val="24"/>
          <w:szCs w:val="24"/>
        </w:rPr>
        <w:t xml:space="preserve">a </w:t>
      </w:r>
      <w:r w:rsidR="00445E0E" w:rsidRPr="0003491E">
        <w:rPr>
          <w:rFonts w:ascii="Times New Roman" w:hAnsi="Times New Roman" w:cs="Times New Roman"/>
          <w:sz w:val="24"/>
          <w:szCs w:val="24"/>
        </w:rPr>
        <w:t xml:space="preserve">reputed professional </w:t>
      </w:r>
      <w:r w:rsidR="00850FEF">
        <w:rPr>
          <w:rFonts w:ascii="Times New Roman" w:hAnsi="Times New Roman" w:cs="Times New Roman"/>
          <w:sz w:val="24"/>
          <w:szCs w:val="24"/>
        </w:rPr>
        <w:t>body</w:t>
      </w:r>
      <w:r w:rsidR="00445E0E" w:rsidRPr="0003491E">
        <w:rPr>
          <w:rFonts w:ascii="Times New Roman" w:hAnsi="Times New Roman" w:cs="Times New Roman"/>
          <w:sz w:val="24"/>
          <w:szCs w:val="24"/>
        </w:rPr>
        <w:t>)</w:t>
      </w:r>
    </w:p>
    <w:p w14:paraId="619E0623" w14:textId="77777777" w:rsidR="00CA2F66" w:rsidRPr="0003491E" w:rsidRDefault="00CA2F66" w:rsidP="00156712">
      <w:pPr>
        <w:pStyle w:val="ListParagraph"/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</w:p>
    <w:p w14:paraId="065E5C23" w14:textId="77777777" w:rsidR="00CA2F66" w:rsidRPr="0003491E" w:rsidRDefault="00CA2F66" w:rsidP="00156712">
      <w:pPr>
        <w:pStyle w:val="ListParagraph"/>
        <w:numPr>
          <w:ilvl w:val="0"/>
          <w:numId w:val="20"/>
        </w:numPr>
        <w:spacing w:after="0" w:line="240" w:lineRule="auto"/>
        <w:ind w:left="72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Within department/institute</w:t>
      </w:r>
    </w:p>
    <w:p w14:paraId="6D016202" w14:textId="77777777" w:rsidR="00CA2F66" w:rsidRPr="0003491E" w:rsidRDefault="00CA2F66" w:rsidP="00156712">
      <w:p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1.</w:t>
      </w:r>
    </w:p>
    <w:p w14:paraId="6919E8E0" w14:textId="77777777" w:rsidR="00CA2F66" w:rsidRPr="0003491E" w:rsidRDefault="00CA2F66" w:rsidP="00156712">
      <w:p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2.</w:t>
      </w:r>
    </w:p>
    <w:p w14:paraId="2207C6D9" w14:textId="77777777" w:rsidR="00CA2F66" w:rsidRPr="0003491E" w:rsidRDefault="00CA2F66" w:rsidP="00156712">
      <w:p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3.</w:t>
      </w:r>
    </w:p>
    <w:p w14:paraId="1F6434C5" w14:textId="77777777" w:rsidR="00CA2F66" w:rsidRPr="0003491E" w:rsidRDefault="00CA2F66" w:rsidP="00156712">
      <w:pPr>
        <w:pStyle w:val="ListParagraph"/>
        <w:numPr>
          <w:ilvl w:val="0"/>
          <w:numId w:val="20"/>
        </w:numPr>
        <w:spacing w:after="0" w:line="240" w:lineRule="auto"/>
        <w:ind w:left="72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3491E">
        <w:rPr>
          <w:rFonts w:ascii="Times New Roman" w:hAnsi="Times New Roman" w:cs="Times New Roman"/>
          <w:b/>
          <w:sz w:val="24"/>
          <w:szCs w:val="24"/>
        </w:rPr>
        <w:t>Outside institute</w:t>
      </w:r>
    </w:p>
    <w:p w14:paraId="62493D69" w14:textId="77777777" w:rsidR="00CA2F66" w:rsidRPr="0003491E" w:rsidRDefault="00CA2F66" w:rsidP="00156712">
      <w:pPr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1.</w:t>
      </w:r>
    </w:p>
    <w:p w14:paraId="2EC5C8CD" w14:textId="77777777" w:rsidR="00CA2F66" w:rsidRPr="0003491E" w:rsidRDefault="00CA2F66" w:rsidP="00156712">
      <w:pPr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2.</w:t>
      </w:r>
    </w:p>
    <w:p w14:paraId="74B52A46" w14:textId="77777777" w:rsidR="00CA2F66" w:rsidRPr="0003491E" w:rsidRDefault="00CA2F66" w:rsidP="00156712">
      <w:pPr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3.</w:t>
      </w:r>
    </w:p>
    <w:p w14:paraId="6523BC68" w14:textId="77777777" w:rsidR="00156712" w:rsidRDefault="00156712" w:rsidP="0015671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FFE116" w14:textId="77777777" w:rsidR="008A5390" w:rsidRDefault="008A5390" w:rsidP="0015671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16AD3C5" w14:textId="77777777" w:rsidR="008A5390" w:rsidRDefault="008A5390" w:rsidP="0015671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4B110C" w14:textId="77777777" w:rsidR="008A5390" w:rsidRDefault="008A5390" w:rsidP="0015671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D9C316" w14:textId="77777777" w:rsidR="00CA2F66" w:rsidRPr="0003491E" w:rsidRDefault="000565BE" w:rsidP="00156712">
      <w:pP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834C26">
        <w:rPr>
          <w:rFonts w:ascii="Times New Roman" w:hAnsi="Times New Roman" w:cs="Times New Roman"/>
          <w:b/>
          <w:sz w:val="24"/>
          <w:szCs w:val="24"/>
        </w:rPr>
        <w:t>.  Any o</w:t>
      </w:r>
      <w:r w:rsidR="00CA2F66" w:rsidRPr="0003491E">
        <w:rPr>
          <w:rFonts w:ascii="Times New Roman" w:hAnsi="Times New Roman" w:cs="Times New Roman"/>
          <w:b/>
          <w:sz w:val="24"/>
          <w:szCs w:val="24"/>
        </w:rPr>
        <w:t xml:space="preserve">ther </w:t>
      </w:r>
      <w:r w:rsidR="00834C26">
        <w:rPr>
          <w:rFonts w:ascii="Times New Roman" w:hAnsi="Times New Roman" w:cs="Times New Roman"/>
          <w:b/>
          <w:sz w:val="24"/>
          <w:szCs w:val="24"/>
        </w:rPr>
        <w:t>relevant i</w:t>
      </w:r>
      <w:r w:rsidR="00CA2F66" w:rsidRPr="0003491E">
        <w:rPr>
          <w:rFonts w:ascii="Times New Roman" w:hAnsi="Times New Roman" w:cs="Times New Roman"/>
          <w:b/>
          <w:sz w:val="24"/>
          <w:szCs w:val="24"/>
        </w:rPr>
        <w:t>nformation:</w:t>
      </w:r>
    </w:p>
    <w:p w14:paraId="791E1900" w14:textId="77777777" w:rsidR="00CA2F66" w:rsidRPr="0003491E" w:rsidRDefault="00CA2F66" w:rsidP="00156712">
      <w:pPr>
        <w:pStyle w:val="ListParagraph"/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1.</w:t>
      </w:r>
    </w:p>
    <w:p w14:paraId="12B21881" w14:textId="77777777" w:rsidR="00CA2F66" w:rsidRPr="0003491E" w:rsidRDefault="00CA2F66" w:rsidP="00156712">
      <w:pPr>
        <w:pStyle w:val="ListParagraph"/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2.</w:t>
      </w:r>
    </w:p>
    <w:p w14:paraId="5562B7F2" w14:textId="77777777" w:rsidR="00CA2F66" w:rsidRPr="0003491E" w:rsidRDefault="00CA2F66" w:rsidP="00156712">
      <w:pPr>
        <w:pStyle w:val="ListParagraph"/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>3.</w:t>
      </w:r>
    </w:p>
    <w:p w14:paraId="4737A9C3" w14:textId="77777777" w:rsidR="000E1CDC" w:rsidRDefault="000E1CDC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3D78786E" w14:textId="77777777" w:rsidR="000E1CDC" w:rsidRDefault="000E1CDC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51B0DE97" w14:textId="77777777" w:rsidR="002B0BAD" w:rsidRDefault="00CA2F66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  <w:r w:rsidRPr="0003491E">
        <w:rPr>
          <w:rFonts w:ascii="Times New Roman" w:hAnsi="Times New Roman" w:cs="Times New Roman"/>
          <w:sz w:val="24"/>
          <w:szCs w:val="24"/>
        </w:rPr>
        <w:t xml:space="preserve">Date </w:t>
      </w:r>
      <w:r w:rsidR="00323188" w:rsidRPr="0003491E">
        <w:rPr>
          <w:rFonts w:ascii="Times New Roman" w:hAnsi="Times New Roman" w:cs="Times New Roman"/>
          <w:sz w:val="24"/>
          <w:szCs w:val="24"/>
        </w:rPr>
        <w:tab/>
      </w:r>
      <w:r w:rsidR="00323188" w:rsidRPr="0003491E">
        <w:rPr>
          <w:rFonts w:ascii="Times New Roman" w:hAnsi="Times New Roman" w:cs="Times New Roman"/>
          <w:sz w:val="24"/>
          <w:szCs w:val="24"/>
        </w:rPr>
        <w:tab/>
      </w:r>
      <w:r w:rsidR="00323188" w:rsidRPr="0003491E">
        <w:rPr>
          <w:rFonts w:ascii="Times New Roman" w:hAnsi="Times New Roman" w:cs="Times New Roman"/>
          <w:sz w:val="24"/>
          <w:szCs w:val="24"/>
        </w:rPr>
        <w:tab/>
      </w:r>
      <w:r w:rsidR="00323188" w:rsidRPr="0003491E">
        <w:rPr>
          <w:rFonts w:ascii="Times New Roman" w:hAnsi="Times New Roman" w:cs="Times New Roman"/>
          <w:sz w:val="24"/>
          <w:szCs w:val="24"/>
        </w:rPr>
        <w:tab/>
      </w:r>
      <w:r w:rsidR="00323188" w:rsidRPr="0003491E">
        <w:rPr>
          <w:rFonts w:ascii="Times New Roman" w:hAnsi="Times New Roman" w:cs="Times New Roman"/>
          <w:sz w:val="24"/>
          <w:szCs w:val="24"/>
        </w:rPr>
        <w:tab/>
      </w:r>
      <w:r w:rsidR="00323188" w:rsidRPr="0003491E">
        <w:rPr>
          <w:rFonts w:ascii="Times New Roman" w:hAnsi="Times New Roman" w:cs="Times New Roman"/>
          <w:sz w:val="24"/>
          <w:szCs w:val="24"/>
        </w:rPr>
        <w:tab/>
      </w:r>
      <w:r w:rsidR="008A4E8F">
        <w:rPr>
          <w:rFonts w:ascii="Times New Roman" w:hAnsi="Times New Roman" w:cs="Times New Roman"/>
          <w:sz w:val="24"/>
          <w:szCs w:val="24"/>
        </w:rPr>
        <w:tab/>
      </w:r>
      <w:r w:rsidR="008A4E8F">
        <w:rPr>
          <w:rFonts w:ascii="Times New Roman" w:hAnsi="Times New Roman" w:cs="Times New Roman"/>
          <w:sz w:val="24"/>
          <w:szCs w:val="24"/>
        </w:rPr>
        <w:tab/>
      </w:r>
      <w:r w:rsidR="008A4E8F">
        <w:rPr>
          <w:rFonts w:ascii="Times New Roman" w:hAnsi="Times New Roman" w:cs="Times New Roman"/>
          <w:sz w:val="24"/>
          <w:szCs w:val="24"/>
        </w:rPr>
        <w:tab/>
      </w:r>
      <w:r w:rsidR="00323188" w:rsidRPr="0003491E">
        <w:rPr>
          <w:rFonts w:ascii="Times New Roman" w:hAnsi="Times New Roman" w:cs="Times New Roman"/>
          <w:sz w:val="24"/>
          <w:szCs w:val="24"/>
        </w:rPr>
        <w:t>(Signature of the Candidate)</w:t>
      </w:r>
    </w:p>
    <w:p w14:paraId="09581D67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146CA407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26DD6F72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18092628" w14:textId="77777777" w:rsidR="00F41F74" w:rsidRDefault="00F41F74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320999C9" w14:textId="77777777" w:rsidR="00FD6FF0" w:rsidRDefault="005F6301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mmendation of Professorial committee:</w:t>
      </w:r>
    </w:p>
    <w:p w14:paraId="355D71E9" w14:textId="77777777" w:rsidR="00691863" w:rsidRDefault="00691863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o need to attach minutes)</w:t>
      </w:r>
    </w:p>
    <w:p w14:paraId="5CE7D2D5" w14:textId="77777777" w:rsidR="005F6301" w:rsidRDefault="005F6301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44901164" w14:textId="77777777" w:rsidR="005F6301" w:rsidRDefault="005F6301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65F80543" w14:textId="77777777" w:rsidR="005F6301" w:rsidRDefault="005F6301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76EED6AB" w14:textId="77777777" w:rsidR="005F6301" w:rsidRDefault="005F6301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43AE5D93" w14:textId="77777777" w:rsidR="005F6301" w:rsidRDefault="005F6301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ed by Head of the Department:</w:t>
      </w:r>
    </w:p>
    <w:p w14:paraId="1348A932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658FA001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51FA3315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"/>
        <w:gridCol w:w="3780"/>
        <w:gridCol w:w="5328"/>
      </w:tblGrid>
      <w:tr w:rsidR="00D70612" w14:paraId="751A7625" w14:textId="77777777" w:rsidTr="00BC51AA">
        <w:tc>
          <w:tcPr>
            <w:tcW w:w="9576" w:type="dxa"/>
            <w:gridSpan w:val="3"/>
          </w:tcPr>
          <w:p w14:paraId="06869BFA" w14:textId="77777777" w:rsidR="00D70612" w:rsidRPr="00D70612" w:rsidRDefault="00D70612" w:rsidP="00BC51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For Office Use</w:t>
            </w:r>
          </w:p>
        </w:tc>
      </w:tr>
      <w:tr w:rsidR="00D70612" w14:paraId="3ADB943F" w14:textId="77777777" w:rsidTr="00BC51AA">
        <w:tc>
          <w:tcPr>
            <w:tcW w:w="468" w:type="dxa"/>
          </w:tcPr>
          <w:p w14:paraId="13336FB7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780" w:type="dxa"/>
          </w:tcPr>
          <w:p w14:paraId="37518624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Date of joining IITR</w:t>
            </w:r>
          </w:p>
        </w:tc>
        <w:tc>
          <w:tcPr>
            <w:tcW w:w="5328" w:type="dxa"/>
          </w:tcPr>
          <w:p w14:paraId="4D93D191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612" w14:paraId="4A3779B7" w14:textId="77777777" w:rsidTr="00BC51AA">
        <w:tc>
          <w:tcPr>
            <w:tcW w:w="468" w:type="dxa"/>
          </w:tcPr>
          <w:p w14:paraId="14D3164C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780" w:type="dxa"/>
          </w:tcPr>
          <w:p w14:paraId="010B1A2F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AGP</w:t>
            </w:r>
            <w:r w:rsidR="00665CAE">
              <w:rPr>
                <w:rFonts w:ascii="Times New Roman" w:hAnsi="Times New Roman" w:cs="Times New Roman"/>
                <w:sz w:val="24"/>
                <w:szCs w:val="24"/>
              </w:rPr>
              <w:t xml:space="preserve">/Pay Level </w:t>
            </w: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 xml:space="preserve"> on </w:t>
            </w:r>
            <w:r w:rsidR="001D0F3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date of joining</w:t>
            </w:r>
          </w:p>
        </w:tc>
        <w:tc>
          <w:tcPr>
            <w:tcW w:w="5328" w:type="dxa"/>
          </w:tcPr>
          <w:p w14:paraId="21F835DF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612" w14:paraId="7819E426" w14:textId="77777777" w:rsidTr="00BC51AA">
        <w:tc>
          <w:tcPr>
            <w:tcW w:w="468" w:type="dxa"/>
          </w:tcPr>
          <w:p w14:paraId="4D452E52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780" w:type="dxa"/>
          </w:tcPr>
          <w:p w14:paraId="720ED0DC" w14:textId="77777777" w:rsidR="00D70612" w:rsidRPr="00D70612" w:rsidRDefault="00D70612" w:rsidP="009B7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 xml:space="preserve">Date on which </w:t>
            </w:r>
            <w:r w:rsidR="00665CAE">
              <w:rPr>
                <w:rFonts w:ascii="Times New Roman" w:hAnsi="Times New Roman" w:cs="Times New Roman"/>
                <w:sz w:val="24"/>
                <w:szCs w:val="24"/>
              </w:rPr>
              <w:t xml:space="preserve">Asstt. Prof. Gr. II, </w:t>
            </w:r>
            <w:r w:rsidR="009B7990">
              <w:rPr>
                <w:rFonts w:ascii="Times New Roman" w:hAnsi="Times New Roman" w:cs="Times New Roman"/>
                <w:sz w:val="24"/>
                <w:szCs w:val="24"/>
              </w:rPr>
              <w:t xml:space="preserve">Academic </w:t>
            </w:r>
            <w:r w:rsidR="00665CAE">
              <w:rPr>
                <w:rFonts w:ascii="Times New Roman" w:hAnsi="Times New Roman" w:cs="Times New Roman"/>
                <w:sz w:val="24"/>
                <w:szCs w:val="24"/>
              </w:rPr>
              <w:t>Pay Level-10 was g</w:t>
            </w: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iven</w:t>
            </w:r>
          </w:p>
        </w:tc>
        <w:tc>
          <w:tcPr>
            <w:tcW w:w="5328" w:type="dxa"/>
          </w:tcPr>
          <w:p w14:paraId="3D6F764B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612" w14:paraId="02E31E45" w14:textId="77777777" w:rsidTr="00BC51AA">
        <w:tc>
          <w:tcPr>
            <w:tcW w:w="468" w:type="dxa"/>
          </w:tcPr>
          <w:p w14:paraId="14527BE5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780" w:type="dxa"/>
          </w:tcPr>
          <w:p w14:paraId="3B67BDDC" w14:textId="77777777" w:rsidR="00D70612" w:rsidRPr="00D70612" w:rsidRDefault="00665CAE" w:rsidP="009B79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 xml:space="preserve">Date on whi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tt. Prof. Gr. II, </w:t>
            </w:r>
            <w:r w:rsidR="009B7990">
              <w:rPr>
                <w:rFonts w:ascii="Times New Roman" w:hAnsi="Times New Roman" w:cs="Times New Roman"/>
                <w:sz w:val="24"/>
                <w:szCs w:val="24"/>
              </w:rPr>
              <w:t xml:space="preserve">Academ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y Level-11 was g</w:t>
            </w: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iven</w:t>
            </w:r>
          </w:p>
        </w:tc>
        <w:tc>
          <w:tcPr>
            <w:tcW w:w="5328" w:type="dxa"/>
          </w:tcPr>
          <w:p w14:paraId="15EB6735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612" w14:paraId="3D3E1140" w14:textId="77777777" w:rsidTr="00BC51AA">
        <w:tc>
          <w:tcPr>
            <w:tcW w:w="468" w:type="dxa"/>
          </w:tcPr>
          <w:p w14:paraId="5E0CF184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780" w:type="dxa"/>
          </w:tcPr>
          <w:p w14:paraId="319A347E" w14:textId="77777777" w:rsidR="00D70612" w:rsidRPr="00D70612" w:rsidRDefault="00665CAE" w:rsidP="001D0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 xml:space="preserve">Date on whi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tt. Prof. Gr. I, </w:t>
            </w:r>
            <w:r w:rsidR="009B7990">
              <w:rPr>
                <w:rFonts w:ascii="Times New Roman" w:hAnsi="Times New Roman" w:cs="Times New Roman"/>
                <w:sz w:val="24"/>
                <w:szCs w:val="24"/>
              </w:rPr>
              <w:t xml:space="preserve">Academic  </w:t>
            </w:r>
            <w:r w:rsidR="001D0F34"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vel-12 was g</w:t>
            </w:r>
            <w:r w:rsidRPr="00D70612">
              <w:rPr>
                <w:rFonts w:ascii="Times New Roman" w:hAnsi="Times New Roman" w:cs="Times New Roman"/>
                <w:sz w:val="24"/>
                <w:szCs w:val="24"/>
              </w:rPr>
              <w:t>iven</w:t>
            </w:r>
          </w:p>
        </w:tc>
        <w:tc>
          <w:tcPr>
            <w:tcW w:w="5328" w:type="dxa"/>
          </w:tcPr>
          <w:p w14:paraId="03DC8099" w14:textId="77777777" w:rsidR="00D70612" w:rsidRPr="00D70612" w:rsidRDefault="00D70612" w:rsidP="00BC51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288969" w14:textId="77777777" w:rsidR="00D70612" w:rsidRDefault="00D70612" w:rsidP="00D70612">
      <w:pPr>
        <w:jc w:val="both"/>
      </w:pPr>
    </w:p>
    <w:p w14:paraId="5B2C4DB8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4DAE7E1C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3A28D216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4B106EA2" w14:textId="77777777" w:rsidR="00FD6FF0" w:rsidRDefault="00FD6FF0" w:rsidP="00156712">
      <w:pPr>
        <w:spacing w:after="0" w:line="240" w:lineRule="auto"/>
        <w:ind w:right="36"/>
        <w:jc w:val="both"/>
        <w:rPr>
          <w:rFonts w:ascii="Times New Roman" w:hAnsi="Times New Roman" w:cs="Times New Roman"/>
          <w:sz w:val="24"/>
          <w:szCs w:val="24"/>
        </w:rPr>
      </w:pPr>
    </w:p>
    <w:p w14:paraId="5071121F" w14:textId="77777777" w:rsidR="00FD6FF0" w:rsidRPr="000E1CDC" w:rsidRDefault="00FD6FF0" w:rsidP="000E1CDC">
      <w:pPr>
        <w:rPr>
          <w:rFonts w:ascii="Times New Roman" w:hAnsi="Times New Roman" w:cs="Times New Roman"/>
          <w:sz w:val="24"/>
          <w:szCs w:val="24"/>
        </w:rPr>
      </w:pPr>
    </w:p>
    <w:sectPr w:rsidR="00FD6FF0" w:rsidRPr="000E1CDC" w:rsidSect="00B86DB1">
      <w:pgSz w:w="11909" w:h="16834" w:code="9"/>
      <w:pgMar w:top="288" w:right="1267" w:bottom="274" w:left="116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150E"/>
    <w:multiLevelType w:val="hybridMultilevel"/>
    <w:tmpl w:val="088C567E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4D7474"/>
    <w:multiLevelType w:val="hybridMultilevel"/>
    <w:tmpl w:val="50F42576"/>
    <w:lvl w:ilvl="0" w:tplc="A7F6304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7260D"/>
    <w:multiLevelType w:val="hybridMultilevel"/>
    <w:tmpl w:val="6D34F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84328"/>
    <w:multiLevelType w:val="hybridMultilevel"/>
    <w:tmpl w:val="971ED4E0"/>
    <w:lvl w:ilvl="0" w:tplc="DBDE82F0">
      <w:start w:val="2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B856AA"/>
    <w:multiLevelType w:val="hybridMultilevel"/>
    <w:tmpl w:val="7428BC6A"/>
    <w:lvl w:ilvl="0" w:tplc="41AA609A">
      <w:start w:val="9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7F4886"/>
    <w:multiLevelType w:val="hybridMultilevel"/>
    <w:tmpl w:val="3EAEF69C"/>
    <w:lvl w:ilvl="0" w:tplc="23CEF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152F01"/>
    <w:multiLevelType w:val="hybridMultilevel"/>
    <w:tmpl w:val="F4BA195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23425"/>
    <w:multiLevelType w:val="hybridMultilevel"/>
    <w:tmpl w:val="A4CEF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03137"/>
    <w:multiLevelType w:val="hybridMultilevel"/>
    <w:tmpl w:val="EE6684D6"/>
    <w:lvl w:ilvl="0" w:tplc="E37A7FB0">
      <w:start w:val="1"/>
      <w:numFmt w:val="lowerRoman"/>
      <w:lvlText w:val="(%1)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8E4475"/>
    <w:multiLevelType w:val="hybridMultilevel"/>
    <w:tmpl w:val="3086D650"/>
    <w:lvl w:ilvl="0" w:tplc="86B2EA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5E77B8"/>
    <w:multiLevelType w:val="hybridMultilevel"/>
    <w:tmpl w:val="A9DE4D7A"/>
    <w:lvl w:ilvl="0" w:tplc="B880B9B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F4A28"/>
    <w:multiLevelType w:val="multilevel"/>
    <w:tmpl w:val="DD84D0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45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F435F5"/>
    <w:multiLevelType w:val="hybridMultilevel"/>
    <w:tmpl w:val="0C06947A"/>
    <w:lvl w:ilvl="0" w:tplc="91E80EB2">
      <w:start w:val="1"/>
      <w:numFmt w:val="lowerRoman"/>
      <w:lvlText w:val="(%1)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4C022D15"/>
    <w:multiLevelType w:val="hybridMultilevel"/>
    <w:tmpl w:val="6E10F2DA"/>
    <w:lvl w:ilvl="0" w:tplc="91EA37C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0E24B5"/>
    <w:multiLevelType w:val="hybridMultilevel"/>
    <w:tmpl w:val="6D9A1146"/>
    <w:lvl w:ilvl="0" w:tplc="1A34AE76">
      <w:start w:val="1"/>
      <w:numFmt w:val="upp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5F504E"/>
    <w:multiLevelType w:val="hybridMultilevel"/>
    <w:tmpl w:val="87322F5A"/>
    <w:lvl w:ilvl="0" w:tplc="00F864D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6FC3712"/>
    <w:multiLevelType w:val="hybridMultilevel"/>
    <w:tmpl w:val="90C8BCB6"/>
    <w:lvl w:ilvl="0" w:tplc="F1944F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9B62D3"/>
    <w:multiLevelType w:val="hybridMultilevel"/>
    <w:tmpl w:val="0D721076"/>
    <w:lvl w:ilvl="0" w:tplc="E9ACE8A2">
      <w:start w:val="1"/>
      <w:numFmt w:val="lowerRoman"/>
      <w:lvlText w:val="(%1)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70EF63C4"/>
    <w:multiLevelType w:val="hybridMultilevel"/>
    <w:tmpl w:val="4D3C4E7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F54918"/>
    <w:multiLevelType w:val="hybridMultilevel"/>
    <w:tmpl w:val="E5AA2902"/>
    <w:lvl w:ilvl="0" w:tplc="33604E94">
      <w:start w:val="1"/>
      <w:numFmt w:val="upp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7E462998"/>
    <w:multiLevelType w:val="hybridMultilevel"/>
    <w:tmpl w:val="98D845EE"/>
    <w:lvl w:ilvl="0" w:tplc="BC44260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4"/>
  </w:num>
  <w:num w:numId="5">
    <w:abstractNumId w:val="1"/>
  </w:num>
  <w:num w:numId="6">
    <w:abstractNumId w:val="13"/>
  </w:num>
  <w:num w:numId="7">
    <w:abstractNumId w:val="19"/>
  </w:num>
  <w:num w:numId="8">
    <w:abstractNumId w:val="15"/>
  </w:num>
  <w:num w:numId="9">
    <w:abstractNumId w:val="3"/>
  </w:num>
  <w:num w:numId="10">
    <w:abstractNumId w:val="17"/>
  </w:num>
  <w:num w:numId="11">
    <w:abstractNumId w:val="2"/>
  </w:num>
  <w:num w:numId="12">
    <w:abstractNumId w:val="20"/>
  </w:num>
  <w:num w:numId="13">
    <w:abstractNumId w:val="8"/>
  </w:num>
  <w:num w:numId="14">
    <w:abstractNumId w:val="16"/>
  </w:num>
  <w:num w:numId="15">
    <w:abstractNumId w:val="0"/>
  </w:num>
  <w:num w:numId="16">
    <w:abstractNumId w:val="9"/>
  </w:num>
  <w:num w:numId="17">
    <w:abstractNumId w:val="4"/>
  </w:num>
  <w:num w:numId="18">
    <w:abstractNumId w:val="5"/>
  </w:num>
  <w:num w:numId="19">
    <w:abstractNumId w:val="18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TAyNLIwN7QwMDRQ0lEKTi0uzszPAykwrAUAERja4ywAAAA="/>
  </w:docVars>
  <w:rsids>
    <w:rsidRoot w:val="00842A65"/>
    <w:rsid w:val="0003491E"/>
    <w:rsid w:val="00047471"/>
    <w:rsid w:val="000565BE"/>
    <w:rsid w:val="000636F1"/>
    <w:rsid w:val="000E1CDC"/>
    <w:rsid w:val="000F3511"/>
    <w:rsid w:val="00133FD3"/>
    <w:rsid w:val="00156712"/>
    <w:rsid w:val="001D0F34"/>
    <w:rsid w:val="001E3A69"/>
    <w:rsid w:val="001F5990"/>
    <w:rsid w:val="00232AAD"/>
    <w:rsid w:val="00237EC0"/>
    <w:rsid w:val="00251494"/>
    <w:rsid w:val="00283EEE"/>
    <w:rsid w:val="002B0BAD"/>
    <w:rsid w:val="002C12FC"/>
    <w:rsid w:val="00304700"/>
    <w:rsid w:val="00323188"/>
    <w:rsid w:val="00325011"/>
    <w:rsid w:val="00333561"/>
    <w:rsid w:val="00354AB6"/>
    <w:rsid w:val="00390086"/>
    <w:rsid w:val="003C65A2"/>
    <w:rsid w:val="003E3007"/>
    <w:rsid w:val="003F1460"/>
    <w:rsid w:val="003F17B1"/>
    <w:rsid w:val="00412178"/>
    <w:rsid w:val="004150DA"/>
    <w:rsid w:val="00445E0E"/>
    <w:rsid w:val="0049748C"/>
    <w:rsid w:val="004C2C02"/>
    <w:rsid w:val="004F2105"/>
    <w:rsid w:val="005222E3"/>
    <w:rsid w:val="005402E2"/>
    <w:rsid w:val="005424CE"/>
    <w:rsid w:val="00553C92"/>
    <w:rsid w:val="00555A19"/>
    <w:rsid w:val="0057459A"/>
    <w:rsid w:val="005910D4"/>
    <w:rsid w:val="005D62A4"/>
    <w:rsid w:val="005D63D3"/>
    <w:rsid w:val="005F6301"/>
    <w:rsid w:val="00601936"/>
    <w:rsid w:val="00611C7A"/>
    <w:rsid w:val="00617632"/>
    <w:rsid w:val="00622DA1"/>
    <w:rsid w:val="00626D75"/>
    <w:rsid w:val="00650D6B"/>
    <w:rsid w:val="00665CAE"/>
    <w:rsid w:val="00674C46"/>
    <w:rsid w:val="00691863"/>
    <w:rsid w:val="006B359C"/>
    <w:rsid w:val="006C2F23"/>
    <w:rsid w:val="00736233"/>
    <w:rsid w:val="00765258"/>
    <w:rsid w:val="007A0552"/>
    <w:rsid w:val="007C15DF"/>
    <w:rsid w:val="007D74A4"/>
    <w:rsid w:val="00830356"/>
    <w:rsid w:val="00834C26"/>
    <w:rsid w:val="00836609"/>
    <w:rsid w:val="00842A65"/>
    <w:rsid w:val="00850FEF"/>
    <w:rsid w:val="00853563"/>
    <w:rsid w:val="00854D27"/>
    <w:rsid w:val="00870ABC"/>
    <w:rsid w:val="008835F7"/>
    <w:rsid w:val="008A4E8F"/>
    <w:rsid w:val="008A5390"/>
    <w:rsid w:val="008E539F"/>
    <w:rsid w:val="008F5B42"/>
    <w:rsid w:val="009206A7"/>
    <w:rsid w:val="00920929"/>
    <w:rsid w:val="0098190F"/>
    <w:rsid w:val="009A2B63"/>
    <w:rsid w:val="009A6B89"/>
    <w:rsid w:val="009B7990"/>
    <w:rsid w:val="009E2E5F"/>
    <w:rsid w:val="00A132F1"/>
    <w:rsid w:val="00A850D9"/>
    <w:rsid w:val="00A96E9E"/>
    <w:rsid w:val="00AA0FBB"/>
    <w:rsid w:val="00AA7270"/>
    <w:rsid w:val="00AE23D8"/>
    <w:rsid w:val="00AF5645"/>
    <w:rsid w:val="00B06D2B"/>
    <w:rsid w:val="00B86DB1"/>
    <w:rsid w:val="00B932CF"/>
    <w:rsid w:val="00BD0AA5"/>
    <w:rsid w:val="00BD5BAC"/>
    <w:rsid w:val="00BF7472"/>
    <w:rsid w:val="00C057F3"/>
    <w:rsid w:val="00C16DA2"/>
    <w:rsid w:val="00C20385"/>
    <w:rsid w:val="00C529C0"/>
    <w:rsid w:val="00C76B67"/>
    <w:rsid w:val="00CA2F66"/>
    <w:rsid w:val="00CC399D"/>
    <w:rsid w:val="00CE4385"/>
    <w:rsid w:val="00D04090"/>
    <w:rsid w:val="00D2156C"/>
    <w:rsid w:val="00D33A6E"/>
    <w:rsid w:val="00D3642E"/>
    <w:rsid w:val="00D70612"/>
    <w:rsid w:val="00D74A4A"/>
    <w:rsid w:val="00D87644"/>
    <w:rsid w:val="00DE1ABE"/>
    <w:rsid w:val="00DF19C7"/>
    <w:rsid w:val="00DF21E7"/>
    <w:rsid w:val="00E01CF2"/>
    <w:rsid w:val="00E40424"/>
    <w:rsid w:val="00E46508"/>
    <w:rsid w:val="00E502BE"/>
    <w:rsid w:val="00EB0999"/>
    <w:rsid w:val="00EC39E1"/>
    <w:rsid w:val="00EC7866"/>
    <w:rsid w:val="00EF2F0F"/>
    <w:rsid w:val="00F41F74"/>
    <w:rsid w:val="00F448E9"/>
    <w:rsid w:val="00F76E8A"/>
    <w:rsid w:val="00F92C42"/>
    <w:rsid w:val="00FA0D0E"/>
    <w:rsid w:val="00FC13CD"/>
    <w:rsid w:val="00FC79E8"/>
    <w:rsid w:val="00FD5FD4"/>
    <w:rsid w:val="00FD6FF0"/>
    <w:rsid w:val="00FF45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7CF85"/>
  <w15:docId w15:val="{73A21E10-DB2A-4684-A147-EF1F4787C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A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2A6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42A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chan</dc:creator>
  <cp:lastModifiedBy>Tarun Rajput</cp:lastModifiedBy>
  <cp:revision>23</cp:revision>
  <cp:lastPrinted>2019-06-12T10:37:00Z</cp:lastPrinted>
  <dcterms:created xsi:type="dcterms:W3CDTF">2019-06-12T10:40:00Z</dcterms:created>
  <dcterms:modified xsi:type="dcterms:W3CDTF">2020-11-04T07:57:00Z</dcterms:modified>
</cp:coreProperties>
</file>